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7C12" w:rsidRPr="00A41749" w:rsidRDefault="00D71974" w:rsidP="00031739">
      <w:pPr>
        <w:widowControl w:val="0"/>
        <w:autoSpaceDE w:val="0"/>
        <w:jc w:val="both"/>
        <w:rPr>
          <w:rFonts w:ascii="Cambria" w:hAnsi="Cambria"/>
          <w:sz w:val="6"/>
          <w:lang w:val="en-GB"/>
        </w:rPr>
      </w:pPr>
      <w:r w:rsidRPr="00A41749">
        <w:rPr>
          <w:rFonts w:ascii="Cambria" w:hAnsi="Cambria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06FFF41" wp14:editId="33A01F8E">
                <wp:simplePos x="0" y="0"/>
                <wp:positionH relativeFrom="margin">
                  <wp:posOffset>2306955</wp:posOffset>
                </wp:positionH>
                <wp:positionV relativeFrom="paragraph">
                  <wp:posOffset>1905</wp:posOffset>
                </wp:positionV>
                <wp:extent cx="4533900" cy="4240530"/>
                <wp:effectExtent l="0" t="0" r="19050" b="26670"/>
                <wp:wrapTight wrapText="bothSides">
                  <wp:wrapPolygon edited="0">
                    <wp:start x="0" y="0"/>
                    <wp:lineTo x="0" y="21639"/>
                    <wp:lineTo x="21600" y="21639"/>
                    <wp:lineTo x="21600" y="0"/>
                    <wp:lineTo x="0" y="0"/>
                  </wp:wrapPolygon>
                </wp:wrapTight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4240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D7DF3" w:rsidRDefault="007D7DF3" w:rsidP="0078131C">
                            <w:pPr>
                              <w:shd w:val="clear" w:color="auto" w:fill="2F5496" w:themeFill="accent5" w:themeFillShade="BF"/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  <w:i/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:rsidR="007D7DF3" w:rsidRPr="00E41B0A" w:rsidRDefault="007D7DF3" w:rsidP="0078131C">
                            <w:pPr>
                              <w:shd w:val="clear" w:color="auto" w:fill="2F5496" w:themeFill="accent5" w:themeFillShade="BF"/>
                              <w:jc w:val="center"/>
                              <w:rPr>
                                <w:rFonts w:ascii="Cambria" w:hAnsi="Cambria"/>
                                <w:b/>
                                <w:bCs/>
                                <w:i/>
                                <w:color w:val="FFFFFF" w:themeColor="background1"/>
                              </w:rPr>
                            </w:pPr>
                          </w:p>
                          <w:p w:rsidR="005D5C58" w:rsidRPr="00A62F1E" w:rsidRDefault="00227130" w:rsidP="0078131C">
                            <w:pPr>
                              <w:shd w:val="clear" w:color="auto" w:fill="D9E2F3"/>
                              <w:jc w:val="center"/>
                              <w:rPr>
                                <w:rFonts w:ascii="Cambria" w:hAnsi="Cambria"/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sz w:val="20"/>
                                <w:szCs w:val="20"/>
                              </w:rPr>
                              <w:t>Aspiring to handle challenging opportunities to effectively utilize my expertise &amp; knowledge whole contributing to the organization’s growth</w:t>
                            </w:r>
                          </w:p>
                          <w:p w:rsidR="00675BF6" w:rsidRPr="00927E96" w:rsidRDefault="00675BF6" w:rsidP="0078131C">
                            <w:pPr>
                              <w:pBdr>
                                <w:top w:val="single" w:sz="4" w:space="1" w:color="auto"/>
                                <w:bottom w:val="single" w:sz="4" w:space="1" w:color="auto"/>
                              </w:pBdr>
                              <w:shd w:val="clear" w:color="auto" w:fill="D5DCE4"/>
                              <w:jc w:val="center"/>
                              <w:rPr>
                                <w:rFonts w:ascii="Cambria" w:hAnsi="Cambria"/>
                                <w:b/>
                                <w:smallCaps/>
                                <w:spacing w:val="38"/>
                                <w:sz w:val="20"/>
                                <w:szCs w:val="20"/>
                              </w:rPr>
                            </w:pPr>
                            <w:r w:rsidRPr="00927E96">
                              <w:rPr>
                                <w:rFonts w:ascii="Cambria" w:hAnsi="Cambria"/>
                                <w:b/>
                                <w:smallCaps/>
                                <w:spacing w:val="38"/>
                                <w:sz w:val="20"/>
                                <w:szCs w:val="20"/>
                              </w:rPr>
                              <w:t>PROFILE SUMMARY</w:t>
                            </w:r>
                          </w:p>
                          <w:p w:rsidR="00946E51" w:rsidRPr="00A31FD9" w:rsidRDefault="00946E51" w:rsidP="00A31FD9">
                            <w:pPr>
                              <w:spacing w:line="260" w:lineRule="exact"/>
                              <w:jc w:val="both"/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:rsidR="00D71974" w:rsidRPr="00946E51" w:rsidRDefault="00D71974" w:rsidP="008C6E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80" w:lineRule="exact"/>
                              <w:jc w:val="both"/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A result-oriented professional with </w:t>
                            </w:r>
                            <w:r w:rsidR="00A41749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nearly 4</w:t>
                            </w:r>
                            <w:r w:rsidR="004775CC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.8</w:t>
                            </w:r>
                            <w:r w:rsidR="00A41749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years</w:t>
                            </w:r>
                            <w: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of experience in </w:t>
                            </w:r>
                            <w:r w:rsidR="0091792B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Customer support</w:t>
                            </w:r>
                            <w:r w:rsidR="00946E51" w:rsidRPr="00946E51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, Business Development</w:t>
                            </w:r>
                            <w:r w:rsidR="00D20E59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, Marketing</w:t>
                            </w:r>
                            <w:r w:rsidR="00946E51" w:rsidRPr="00946E51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&amp;</w:t>
                            </w:r>
                            <w:r w:rsidR="00BC584E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46E51" w:rsidRPr="00946E51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Technical Support</w:t>
                            </w:r>
                            <w:r w:rsidR="00876DFC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, Quality Management</w:t>
                            </w:r>
                          </w:p>
                          <w:p w:rsidR="0030084E" w:rsidRPr="0030084E" w:rsidRDefault="0091792B" w:rsidP="00FF72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80" w:lineRule="exact"/>
                              <w:jc w:val="both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30084E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Most recent </w:t>
                            </w:r>
                            <w:r w:rsidR="00D31278" w:rsidRPr="0030084E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associated with </w:t>
                            </w:r>
                            <w:r w:rsidR="00946E51" w:rsidRPr="0030084E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Tractors and Farm Equipment Limited, </w:t>
                            </w:r>
                            <w:r w:rsidR="00A87495" w:rsidRPr="0030084E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(Tafe) </w:t>
                            </w:r>
                            <w:r w:rsidR="009F1A01" w:rsidRPr="0030084E">
                              <w:rPr>
                                <w:rFonts w:ascii="Cambria" w:hAnsi="Cambria"/>
                                <w:b/>
                                <w:color w:val="0D0D0D" w:themeColor="text1" w:themeTint="F2"/>
                                <w:sz w:val="20"/>
                                <w:szCs w:val="20"/>
                              </w:rPr>
                              <w:t>Chennai</w:t>
                            </w:r>
                            <w:r w:rsidR="00946E51" w:rsidRPr="0030084E">
                              <w:rPr>
                                <w:rFonts w:ascii="Cambria" w:hAnsi="Cambria"/>
                                <w:b/>
                                <w:color w:val="00B0F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0084E" w:rsidRPr="0030084E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>as Customer support</w:t>
                            </w:r>
                            <w:r w:rsidR="0030084E">
                              <w:rPr>
                                <w:rFonts w:ascii="Cambria" w:hAnsi="Cambria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D71974" w:rsidRPr="0030084E" w:rsidRDefault="000A7A54" w:rsidP="00FF723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80" w:lineRule="exact"/>
                              <w:jc w:val="both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30084E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Expertise in spearheading business development policies for achieving business from the clients</w:t>
                            </w:r>
                          </w:p>
                          <w:p w:rsidR="0065344A" w:rsidRPr="008C6E62" w:rsidRDefault="0065344A" w:rsidP="008C6E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80" w:lineRule="exact"/>
                              <w:jc w:val="both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8C6E62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Exposure in managing diverse range of </w:t>
                            </w:r>
                            <w:r w:rsidR="008C6E62" w:rsidRPr="008C6E62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quality maintenance activities </w:t>
                            </w:r>
                            <w:r w:rsidRPr="008C6E62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such as</w:t>
                            </w:r>
                            <w:r w:rsidR="00BC584E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SQA , CSI and </w:t>
                            </w:r>
                            <w:r w:rsidRPr="008C6E62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 evaluation of strategic plan</w:t>
                            </w:r>
                            <w:r w:rsidR="0091792B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s</w:t>
                            </w:r>
                            <w:r w:rsidR="00BC584E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91792B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and implementation of new plans to develop channel partners</w:t>
                            </w:r>
                          </w:p>
                          <w:p w:rsidR="0065344A" w:rsidRPr="0065344A" w:rsidRDefault="0065344A" w:rsidP="008C6E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80" w:lineRule="exact"/>
                              <w:jc w:val="both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65344A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Proficient in preparin</w:t>
                            </w:r>
                            <w:r w:rsidR="008C6E62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g &amp; implementing quality checks for pre-defined delivery </w:t>
                            </w:r>
                            <w:r w:rsidRPr="0065344A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&amp; final inspection on various p</w:t>
                            </w:r>
                            <w:r w:rsidR="0091792B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roducts</w:t>
                            </w:r>
                          </w:p>
                          <w:p w:rsidR="0065344A" w:rsidRPr="008C6E62" w:rsidRDefault="0065344A" w:rsidP="008C6E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80" w:lineRule="exact"/>
                              <w:jc w:val="both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946E51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Experience in </w:t>
                            </w:r>
                            <w:r w:rsidR="00946E51" w:rsidRPr="00946E51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attending to customer queries, coordinating with OEM for solving aggregate complaints</w:t>
                            </w:r>
                            <w:r w:rsidR="00946E51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946E51" w:rsidRPr="00946E51">
                              <w:rPr>
                                <w:rFonts w:ascii="Cambria" w:hAnsi="Cambria"/>
                                <w:bCs/>
                                <w:sz w:val="20"/>
                                <w:szCs w:val="20"/>
                                <w:lang w:val="en-GB"/>
                              </w:rPr>
                              <w:t xml:space="preserve">managing </w:t>
                            </w:r>
                            <w:r w:rsidR="006C6855" w:rsidRPr="00946E51">
                              <w:rPr>
                                <w:rFonts w:ascii="Cambria" w:hAnsi="Cambria"/>
                                <w:bCs/>
                                <w:sz w:val="20"/>
                                <w:szCs w:val="20"/>
                                <w:lang w:val="en-GB"/>
                              </w:rPr>
                              <w:t xml:space="preserve">escalations </w:t>
                            </w:r>
                            <w:r w:rsidR="00946E51">
                              <w:rPr>
                                <w:rFonts w:ascii="Cambria" w:hAnsi="Cambria"/>
                                <w:bCs/>
                                <w:sz w:val="20"/>
                                <w:szCs w:val="20"/>
                                <w:lang w:val="en-GB"/>
                              </w:rPr>
                              <w:t>and so on</w:t>
                            </w:r>
                          </w:p>
                          <w:p w:rsidR="00D71974" w:rsidRPr="00D71974" w:rsidRDefault="000A7A54" w:rsidP="008C6E6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80" w:lineRule="exact"/>
                              <w:jc w:val="both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0A7A54">
                              <w:rPr>
                                <w:rFonts w:ascii="Cambria" w:hAnsi="Cambria"/>
                                <w:sz w:val="20"/>
                                <w:szCs w:val="20"/>
                                <w:lang w:val="en-GB"/>
                              </w:rPr>
                              <w:t>Possess effective communication, interpersonal &amp; problem solving skills</w:t>
                            </w:r>
                          </w:p>
                          <w:p w:rsidR="006165F2" w:rsidRPr="006165F2" w:rsidRDefault="006165F2" w:rsidP="00946E51">
                            <w:pPr>
                              <w:spacing w:line="260" w:lineRule="exact"/>
                              <w:jc w:val="both"/>
                              <w:rPr>
                                <w:rFonts w:ascii="Cambria" w:eastAsia="Calibri" w:hAnsi="Cambria" w:cs="Calibri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:rsidR="001D1AFE" w:rsidRPr="002D369E" w:rsidRDefault="001D1AFE" w:rsidP="0078131C">
                            <w:pPr>
                              <w:rPr>
                                <w:rFonts w:ascii="Cambria" w:eastAsia="Calibri" w:hAnsi="Cambria" w:cs="Calibri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06FFF4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81.65pt;margin-top:.15pt;width:357pt;height:333.9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" strokeweight=".5pt">
                <v:textbox>
                  <w:txbxContent>
                    <w:p w:rsidR="007D7DF3" w:rsidRDefault="007D7DF3" w:rsidP="0078131C">
                      <w:pPr>
                        <w:shd w:val="clear" w:color="auto" w:fill="2F5496" w:themeFill="accent5" w:themeFillShade="BF"/>
                        <w:jc w:val="center"/>
                        <w:rPr>
                          <w:rFonts w:ascii="Cambria" w:hAnsi="Cambria"/>
                          <w:b/>
                          <w:bCs/>
                          <w:i/>
                          <w:color w:val="FFFFFF" w:themeColor="background1"/>
                          <w:lang w:val="en-GB"/>
                        </w:rPr>
                      </w:pPr>
                    </w:p>
                    <w:p w:rsidR="007D7DF3" w:rsidRPr="00E41B0A" w:rsidRDefault="007D7DF3" w:rsidP="0078131C">
                      <w:pPr>
                        <w:shd w:val="clear" w:color="auto" w:fill="2F5496" w:themeFill="accent5" w:themeFillShade="BF"/>
                        <w:jc w:val="center"/>
                        <w:rPr>
                          <w:rFonts w:ascii="Cambria" w:hAnsi="Cambria"/>
                          <w:b/>
                          <w:bCs/>
                          <w:i/>
                          <w:color w:val="FFFFFF" w:themeColor="background1"/>
                        </w:rPr>
                      </w:pPr>
                    </w:p>
                    <w:p w:rsidR="005D5C58" w:rsidRPr="00A62F1E" w:rsidRDefault="00227130" w:rsidP="0078131C">
                      <w:pPr>
                        <w:shd w:val="clear" w:color="auto" w:fill="D9E2F3"/>
                        <w:jc w:val="center"/>
                        <w:rPr>
                          <w:rFonts w:ascii="Cambria" w:hAnsi="Cambria"/>
                          <w:b/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i/>
                          <w:sz w:val="20"/>
                          <w:szCs w:val="20"/>
                        </w:rPr>
                        <w:t>Aspiring to handle challenging opportunities to effectively utilize my expertise &amp; knowledge whole contributing to the organization’s growth</w:t>
                      </w:r>
                    </w:p>
                    <w:p w:rsidR="00675BF6" w:rsidRPr="00927E96" w:rsidRDefault="00675BF6" w:rsidP="0078131C">
                      <w:pPr>
                        <w:pBdr>
                          <w:top w:val="single" w:sz="4" w:space="1" w:color="auto"/>
                          <w:bottom w:val="single" w:sz="4" w:space="1" w:color="auto"/>
                        </w:pBdr>
                        <w:shd w:val="clear" w:color="auto" w:fill="D5DCE4"/>
                        <w:jc w:val="center"/>
                        <w:rPr>
                          <w:rFonts w:ascii="Cambria" w:hAnsi="Cambria"/>
                          <w:b/>
                          <w:smallCaps/>
                          <w:spacing w:val="38"/>
                          <w:sz w:val="20"/>
                          <w:szCs w:val="20"/>
                        </w:rPr>
                      </w:pPr>
                      <w:r w:rsidRPr="00927E96">
                        <w:rPr>
                          <w:rFonts w:ascii="Cambria" w:hAnsi="Cambria"/>
                          <w:b/>
                          <w:smallCaps/>
                          <w:spacing w:val="38"/>
                          <w:sz w:val="20"/>
                          <w:szCs w:val="20"/>
                        </w:rPr>
                        <w:t>PROFILE SUMMARY</w:t>
                      </w:r>
                    </w:p>
                    <w:p w:rsidR="00946E51" w:rsidRPr="00A31FD9" w:rsidRDefault="00946E51" w:rsidP="00A31FD9">
                      <w:pPr>
                        <w:spacing w:line="260" w:lineRule="exact"/>
                        <w:jc w:val="both"/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</w:pPr>
                    </w:p>
                    <w:p w:rsidR="00D71974" w:rsidRPr="00946E51" w:rsidRDefault="00D71974" w:rsidP="008C6E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80" w:lineRule="exact"/>
                        <w:jc w:val="both"/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A result-oriented professional with </w:t>
                      </w:r>
                      <w:r w:rsidR="00A41749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nearly 4</w:t>
                      </w:r>
                      <w:r w:rsidR="004775CC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.8</w:t>
                      </w:r>
                      <w:r w:rsidR="00A41749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years</w:t>
                      </w:r>
                      <w:r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of experience in </w:t>
                      </w:r>
                      <w:r w:rsidR="0091792B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Customer support</w:t>
                      </w:r>
                      <w:r w:rsidR="00946E51" w:rsidRPr="00946E51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, Business Development</w:t>
                      </w:r>
                      <w:r w:rsidR="00D20E59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, Marketing</w:t>
                      </w:r>
                      <w:r w:rsidR="00946E51" w:rsidRPr="00946E51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&amp;</w:t>
                      </w:r>
                      <w:r w:rsidR="00BC584E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946E51" w:rsidRPr="00946E51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Technical Support</w:t>
                      </w:r>
                      <w:r w:rsidR="00876DFC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, Quality Management</w:t>
                      </w:r>
                    </w:p>
                    <w:p w:rsidR="0030084E" w:rsidRPr="0030084E" w:rsidRDefault="0091792B" w:rsidP="00FF723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80" w:lineRule="exact"/>
                        <w:jc w:val="both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30084E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Most recent </w:t>
                      </w:r>
                      <w:r w:rsidR="00D31278" w:rsidRPr="0030084E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associated with </w:t>
                      </w:r>
                      <w:r w:rsidR="00946E51" w:rsidRPr="0030084E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Tractors and Farm Equipment Limited, </w:t>
                      </w:r>
                      <w:r w:rsidR="00A87495" w:rsidRPr="0030084E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(Tafe) </w:t>
                      </w:r>
                      <w:r w:rsidR="009F1A01" w:rsidRPr="0030084E">
                        <w:rPr>
                          <w:rFonts w:ascii="Cambria" w:hAnsi="Cambria"/>
                          <w:b/>
                          <w:color w:val="0D0D0D" w:themeColor="text1" w:themeTint="F2"/>
                          <w:sz w:val="20"/>
                          <w:szCs w:val="20"/>
                        </w:rPr>
                        <w:t>Chennai</w:t>
                      </w:r>
                      <w:r w:rsidR="00946E51" w:rsidRPr="0030084E">
                        <w:rPr>
                          <w:rFonts w:ascii="Cambria" w:hAnsi="Cambria"/>
                          <w:b/>
                          <w:color w:val="00B0F0"/>
                          <w:sz w:val="20"/>
                          <w:szCs w:val="20"/>
                        </w:rPr>
                        <w:t xml:space="preserve"> </w:t>
                      </w:r>
                      <w:r w:rsidR="0030084E" w:rsidRPr="0030084E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>as Customer support</w:t>
                      </w:r>
                      <w:r w:rsidR="0030084E">
                        <w:rPr>
                          <w:rFonts w:ascii="Cambria" w:hAnsi="Cambria"/>
                          <w:b/>
                          <w:sz w:val="20"/>
                          <w:szCs w:val="20"/>
                        </w:rPr>
                        <w:t xml:space="preserve"> </w:t>
                      </w:r>
                    </w:p>
                    <w:p w:rsidR="00D71974" w:rsidRPr="0030084E" w:rsidRDefault="000A7A54" w:rsidP="00FF723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80" w:lineRule="exact"/>
                        <w:jc w:val="both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30084E">
                        <w:rPr>
                          <w:rFonts w:ascii="Cambria" w:hAnsi="Cambria"/>
                          <w:sz w:val="20"/>
                          <w:szCs w:val="20"/>
                        </w:rPr>
                        <w:t>Expertise in spearheading business development policies for achieving business from the clients</w:t>
                      </w:r>
                    </w:p>
                    <w:p w:rsidR="0065344A" w:rsidRPr="008C6E62" w:rsidRDefault="0065344A" w:rsidP="008C6E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80" w:lineRule="exact"/>
                        <w:jc w:val="both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8C6E62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Exposure in managing diverse range of </w:t>
                      </w:r>
                      <w:r w:rsidR="008C6E62" w:rsidRPr="008C6E62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quality maintenance activities </w:t>
                      </w:r>
                      <w:r w:rsidRPr="008C6E62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such as</w:t>
                      </w:r>
                      <w:r w:rsidR="00BC584E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SQA , CSI and </w:t>
                      </w:r>
                      <w:r w:rsidRPr="008C6E62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 evaluation of strategic plan</w:t>
                      </w:r>
                      <w:r w:rsidR="0091792B">
                        <w:rPr>
                          <w:rFonts w:ascii="Cambria" w:hAnsi="Cambria"/>
                          <w:sz w:val="20"/>
                          <w:szCs w:val="20"/>
                        </w:rPr>
                        <w:t>s</w:t>
                      </w:r>
                      <w:r w:rsidR="00BC584E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, </w:t>
                      </w:r>
                      <w:r w:rsidR="0091792B">
                        <w:rPr>
                          <w:rFonts w:ascii="Cambria" w:hAnsi="Cambria"/>
                          <w:sz w:val="20"/>
                          <w:szCs w:val="20"/>
                        </w:rPr>
                        <w:t>and implementation of new plans to develop channel partners</w:t>
                      </w:r>
                    </w:p>
                    <w:p w:rsidR="0065344A" w:rsidRPr="0065344A" w:rsidRDefault="0065344A" w:rsidP="008C6E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80" w:lineRule="exact"/>
                        <w:jc w:val="both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65344A">
                        <w:rPr>
                          <w:rFonts w:ascii="Cambria" w:hAnsi="Cambria"/>
                          <w:sz w:val="20"/>
                          <w:szCs w:val="20"/>
                        </w:rPr>
                        <w:t>Proficient in preparin</w:t>
                      </w:r>
                      <w:r w:rsidR="008C6E62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g &amp; implementing quality checks for pre-defined delivery </w:t>
                      </w:r>
                      <w:r w:rsidRPr="0065344A">
                        <w:rPr>
                          <w:rFonts w:ascii="Cambria" w:hAnsi="Cambria"/>
                          <w:sz w:val="20"/>
                          <w:szCs w:val="20"/>
                        </w:rPr>
                        <w:t>&amp; final inspection on various p</w:t>
                      </w:r>
                      <w:r w:rsidR="0091792B">
                        <w:rPr>
                          <w:rFonts w:ascii="Cambria" w:hAnsi="Cambria"/>
                          <w:sz w:val="20"/>
                          <w:szCs w:val="20"/>
                        </w:rPr>
                        <w:t>roducts</w:t>
                      </w:r>
                    </w:p>
                    <w:p w:rsidR="0065344A" w:rsidRPr="008C6E62" w:rsidRDefault="0065344A" w:rsidP="008C6E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80" w:lineRule="exact"/>
                        <w:jc w:val="both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946E51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Experience in </w:t>
                      </w:r>
                      <w:r w:rsidR="00946E51" w:rsidRPr="00946E51">
                        <w:rPr>
                          <w:rFonts w:ascii="Cambria" w:hAnsi="Cambria"/>
                          <w:sz w:val="20"/>
                          <w:szCs w:val="20"/>
                        </w:rPr>
                        <w:t>attending to customer queries, coordinating with OEM for solving aggregate complaints</w:t>
                      </w:r>
                      <w:r w:rsidR="00946E51">
                        <w:rPr>
                          <w:rFonts w:ascii="Cambria" w:hAnsi="Cambria"/>
                          <w:sz w:val="20"/>
                          <w:szCs w:val="20"/>
                        </w:rPr>
                        <w:t xml:space="preserve">, </w:t>
                      </w:r>
                      <w:r w:rsidR="00946E51" w:rsidRPr="00946E51">
                        <w:rPr>
                          <w:rFonts w:ascii="Cambria" w:hAnsi="Cambria"/>
                          <w:bCs/>
                          <w:sz w:val="20"/>
                          <w:szCs w:val="20"/>
                          <w:lang w:val="en-GB"/>
                        </w:rPr>
                        <w:t xml:space="preserve">managing </w:t>
                      </w:r>
                      <w:r w:rsidR="006C6855" w:rsidRPr="00946E51">
                        <w:rPr>
                          <w:rFonts w:ascii="Cambria" w:hAnsi="Cambria"/>
                          <w:bCs/>
                          <w:sz w:val="20"/>
                          <w:szCs w:val="20"/>
                          <w:lang w:val="en-GB"/>
                        </w:rPr>
                        <w:t xml:space="preserve">escalations </w:t>
                      </w:r>
                      <w:r w:rsidR="00946E51">
                        <w:rPr>
                          <w:rFonts w:ascii="Cambria" w:hAnsi="Cambria"/>
                          <w:bCs/>
                          <w:sz w:val="20"/>
                          <w:szCs w:val="20"/>
                          <w:lang w:val="en-GB"/>
                        </w:rPr>
                        <w:t>and so on</w:t>
                      </w:r>
                    </w:p>
                    <w:p w:rsidR="00D71974" w:rsidRPr="00D71974" w:rsidRDefault="000A7A54" w:rsidP="008C6E6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80" w:lineRule="exact"/>
                        <w:jc w:val="both"/>
                        <w:rPr>
                          <w:rFonts w:ascii="Cambria" w:hAnsi="Cambria"/>
                          <w:sz w:val="20"/>
                          <w:szCs w:val="20"/>
                        </w:rPr>
                      </w:pPr>
                      <w:r w:rsidRPr="000A7A54">
                        <w:rPr>
                          <w:rFonts w:ascii="Cambria" w:hAnsi="Cambria"/>
                          <w:sz w:val="20"/>
                          <w:szCs w:val="20"/>
                          <w:lang w:val="en-GB"/>
                        </w:rPr>
                        <w:t>Possess effective communication, interpersonal &amp; problem solving skills</w:t>
                      </w:r>
                    </w:p>
                    <w:p w:rsidR="006165F2" w:rsidRPr="006165F2" w:rsidRDefault="006165F2" w:rsidP="00946E51">
                      <w:pPr>
                        <w:spacing w:line="260" w:lineRule="exact"/>
                        <w:jc w:val="both"/>
                        <w:rPr>
                          <w:rFonts w:ascii="Cambria" w:eastAsia="Calibri" w:hAnsi="Cambria" w:cs="Calibri"/>
                          <w:sz w:val="20"/>
                          <w:szCs w:val="20"/>
                          <w:lang w:val="en-GB"/>
                        </w:rPr>
                      </w:pPr>
                    </w:p>
                    <w:p w:rsidR="001D1AFE" w:rsidRPr="002D369E" w:rsidRDefault="001D1AFE" w:rsidP="0078131C">
                      <w:pPr>
                        <w:rPr>
                          <w:rFonts w:ascii="Cambria" w:eastAsia="Calibri" w:hAnsi="Cambria" w:cs="Calibri"/>
                          <w:sz w:val="20"/>
                          <w:szCs w:val="20"/>
                          <w:lang w:val="en-GB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A41749">
        <w:rPr>
          <w:rFonts w:ascii="Cambria" w:hAnsi="Cambria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0E7543E" wp14:editId="65979734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2259965" cy="4235450"/>
                <wp:effectExtent l="0" t="0" r="6985" b="0"/>
                <wp:wrapTight wrapText="bothSides">
                  <wp:wrapPolygon edited="0">
                    <wp:start x="0" y="0"/>
                    <wp:lineTo x="0" y="21470"/>
                    <wp:lineTo x="21485" y="21470"/>
                    <wp:lineTo x="21485" y="0"/>
                    <wp:lineTo x="0" y="0"/>
                  </wp:wrapPolygon>
                </wp:wrapTight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59965" cy="4235450"/>
                        </a:xfrm>
                        <a:prstGeom prst="rect">
                          <a:avLst/>
                        </a:prstGeom>
                        <a:solidFill>
                          <a:srgbClr val="1F497D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 algn="ctr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8131C" w:rsidRDefault="0078131C" w:rsidP="00EF6CEE">
                            <w:pPr>
                              <w:jc w:val="center"/>
                              <w:rPr>
                                <w:rFonts w:ascii="Cambria" w:hAnsi="Cambria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bidi="en-US"/>
                              </w:rPr>
                            </w:pPr>
                          </w:p>
                          <w:p w:rsidR="0092444E" w:rsidRDefault="00B13E4C" w:rsidP="00EF6CEE">
                            <w:pPr>
                              <w:jc w:val="center"/>
                              <w:rPr>
                                <w:noProof/>
                                <w:lang w:eastAsia="en-US"/>
                              </w:rPr>
                            </w:pPr>
                            <w:r w:rsidRPr="00B13E4C">
                              <w:rPr>
                                <w:rFonts w:ascii="Cambria" w:hAnsi="Cambria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bidi="en-US"/>
                              </w:rPr>
                              <w:t>PRAVIN.</w:t>
                            </w:r>
                            <w:r w:rsidR="00D71974">
                              <w:rPr>
                                <w:rFonts w:ascii="Cambria" w:hAnsi="Cambria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bidi="en-US"/>
                              </w:rPr>
                              <w:t xml:space="preserve"> </w:t>
                            </w:r>
                            <w:r w:rsidRPr="00B13E4C">
                              <w:rPr>
                                <w:rFonts w:ascii="Cambria" w:hAnsi="Cambria" w:cs="Calibr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  <w:lang w:bidi="en-US"/>
                              </w:rPr>
                              <w:t>S</w:t>
                            </w:r>
                          </w:p>
                          <w:p w:rsidR="0092444E" w:rsidRDefault="0092444E" w:rsidP="00EF6CEE">
                            <w:pPr>
                              <w:jc w:val="center"/>
                              <w:rPr>
                                <w:noProof/>
                                <w:lang w:eastAsia="en-US"/>
                              </w:rPr>
                            </w:pPr>
                          </w:p>
                          <w:p w:rsidR="00411D12" w:rsidRDefault="00D1464C" w:rsidP="00A31FD9">
                            <w:pPr>
                              <w:jc w:val="center"/>
                              <w:rPr>
                                <w:noProof/>
                                <w:lang w:eastAsia="en-US"/>
                              </w:rPr>
                            </w:pPr>
                            <w:r>
                              <w:rPr>
                                <w:noProof/>
                                <w:lang w:eastAsia="en-US"/>
                              </w:rPr>
                              <w:drawing>
                                <wp:inline distT="0" distB="0" distL="0" distR="0">
                                  <wp:extent cx="821337" cy="105600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p2.jp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35416" cy="10741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A31FD9" w:rsidRPr="00A31FD9" w:rsidRDefault="00A31FD9" w:rsidP="00A31FD9">
                            <w:pPr>
                              <w:rPr>
                                <w:noProof/>
                                <w:lang w:eastAsia="en-US"/>
                              </w:rPr>
                            </w:pPr>
                          </w:p>
                          <w:p w:rsidR="00B13E4C" w:rsidRDefault="00675BF6" w:rsidP="00103D73">
                            <w:pPr>
                              <w:jc w:val="center"/>
                              <w:rPr>
                                <w:rFonts w:ascii="Cambria" w:eastAsia="Batang" w:hAnsi="Cambri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D369E">
                              <w:rPr>
                                <w:rFonts w:ascii="Cambria" w:eastAsia="Batang" w:hAnsi="Cambria"/>
                                <w:color w:val="FFFFFF" w:themeColor="background1"/>
                                <w:sz w:val="20"/>
                                <w:szCs w:val="20"/>
                              </w:rPr>
                              <w:sym w:font="Wingdings" w:char="F029"/>
                            </w:r>
                            <w:r w:rsidR="00AB7325" w:rsidRPr="002D369E">
                              <w:rPr>
                                <w:rFonts w:ascii="Cambria" w:eastAsia="Batang" w:hAnsi="Cambri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78131C" w:rsidRPr="0078131C">
                              <w:rPr>
                                <w:rFonts w:ascii="Cambria" w:eastAsia="Batang" w:hAnsi="Cambria"/>
                                <w:color w:val="FFFFFF" w:themeColor="background1"/>
                                <w:sz w:val="20"/>
                                <w:szCs w:val="20"/>
                              </w:rPr>
                              <w:t>+91-</w:t>
                            </w:r>
                            <w:r w:rsidR="00B13E4C" w:rsidRPr="00B13E4C">
                              <w:rPr>
                                <w:rFonts w:ascii="Cambria" w:eastAsia="Batang" w:hAnsi="Cambria"/>
                                <w:color w:val="FFFFFF" w:themeColor="background1"/>
                                <w:sz w:val="20"/>
                                <w:szCs w:val="20"/>
                              </w:rPr>
                              <w:t>09952111512</w:t>
                            </w:r>
                          </w:p>
                          <w:p w:rsidR="00675BF6" w:rsidRPr="002D369E" w:rsidRDefault="00675BF6" w:rsidP="00103D73">
                            <w:pPr>
                              <w:jc w:val="center"/>
                              <w:rPr>
                                <w:rFonts w:ascii="Cambria" w:hAnsi="Cambri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2D369E">
                              <w:rPr>
                                <w:rFonts w:ascii="Cambria" w:eastAsia="Batang" w:hAnsi="Cambria"/>
                                <w:color w:val="FFFFFF" w:themeColor="background1"/>
                                <w:sz w:val="20"/>
                                <w:szCs w:val="20"/>
                              </w:rPr>
                              <w:sym w:font="Wingdings" w:char="F02A"/>
                            </w:r>
                            <w:r w:rsidRPr="002D369E">
                              <w:rPr>
                                <w:rFonts w:ascii="Cambria" w:hAnsi="Cambria" w:cs="Calibri"/>
                                <w:color w:val="FFFFFF" w:themeColor="background1"/>
                                <w:sz w:val="20"/>
                                <w:szCs w:val="20"/>
                              </w:rPr>
                              <w:t>:</w:t>
                            </w:r>
                            <w:r w:rsidRPr="002D369E">
                              <w:rPr>
                                <w:rFonts w:ascii="Cambria" w:hAnsi="Cambri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13E4C" w:rsidRPr="00B13E4C">
                              <w:rPr>
                                <w:rFonts w:ascii="Cambria" w:hAnsi="Cambria"/>
                                <w:color w:val="FFFFFF" w:themeColor="background1"/>
                                <w:sz w:val="20"/>
                                <w:szCs w:val="20"/>
                              </w:rPr>
                              <w:t>pravinmechie@gmail.com</w:t>
                            </w:r>
                          </w:p>
                          <w:p w:rsidR="002E4A37" w:rsidRPr="00C669FA" w:rsidRDefault="0030084E" w:rsidP="00C669FA">
                            <w:pPr>
                              <w:jc w:val="center"/>
                              <w:rPr>
                                <w:rFonts w:ascii="Cambria" w:hAnsi="Cambria" w:cs="Calibr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mbria" w:hAnsi="Cambria" w:cs="Calibr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pict>
                                <v:rect id="_x0000_i1025" style="width:0;height:1.5pt" o:hralign="center" o:hrstd="t" o:hr="t" fillcolor="#a0a0a0" stroked="f"/>
                              </w:pict>
                            </w:r>
                          </w:p>
                          <w:p w:rsidR="00946E51" w:rsidRPr="002D369E" w:rsidRDefault="00AB7325" w:rsidP="00D37B65">
                            <w:pPr>
                              <w:spacing w:before="40"/>
                              <w:jc w:val="center"/>
                              <w:rPr>
                                <w:rFonts w:ascii="Cambria" w:hAnsi="Cambria"/>
                                <w:b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2D369E">
                              <w:rPr>
                                <w:rFonts w:ascii="Cambria" w:hAnsi="Cambria"/>
                                <w:b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  <w:t>CORE COMPETENCIES</w:t>
                            </w:r>
                          </w:p>
                          <w:p w:rsidR="00946E51" w:rsidRPr="00946E51" w:rsidRDefault="00946E51" w:rsidP="0091792B">
                            <w:pPr>
                              <w:spacing w:line="260" w:lineRule="exact"/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  <w:t>Technical Support</w:t>
                            </w:r>
                          </w:p>
                          <w:p w:rsidR="00946E51" w:rsidRPr="00946E51" w:rsidRDefault="00946E51" w:rsidP="00946E51">
                            <w:pPr>
                              <w:spacing w:line="260" w:lineRule="exact"/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946E51"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  <w:t xml:space="preserve">Quality Assurance </w:t>
                            </w:r>
                          </w:p>
                          <w:p w:rsidR="00785713" w:rsidRDefault="00946E51" w:rsidP="00946E51">
                            <w:pPr>
                              <w:spacing w:line="260" w:lineRule="exact"/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  <w:r w:rsidRPr="00946E51"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  <w:t>Audits &amp; Inspection</w:t>
                            </w:r>
                          </w:p>
                          <w:p w:rsidR="00946E51" w:rsidRDefault="00946E51" w:rsidP="00946E51">
                            <w:pPr>
                              <w:spacing w:line="260" w:lineRule="exact"/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  <w:t>Customer Relationship Management</w:t>
                            </w:r>
                          </w:p>
                          <w:p w:rsidR="00946E51" w:rsidRDefault="00946E51" w:rsidP="00946E51">
                            <w:pPr>
                              <w:spacing w:line="260" w:lineRule="exact"/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  <w:t>Liaison &amp; Coordination</w:t>
                            </w:r>
                          </w:p>
                          <w:p w:rsidR="00946E51" w:rsidRDefault="00946E51" w:rsidP="00946E51">
                            <w:pPr>
                              <w:spacing w:line="260" w:lineRule="exact"/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  <w:t>Business Development</w:t>
                            </w:r>
                          </w:p>
                          <w:p w:rsidR="00946E51" w:rsidRDefault="00946E51" w:rsidP="00946E51">
                            <w:pPr>
                              <w:spacing w:line="260" w:lineRule="exact"/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  <w:t>Complaints Management</w:t>
                            </w:r>
                          </w:p>
                          <w:p w:rsidR="00946E51" w:rsidRDefault="00946E51" w:rsidP="00946E51">
                            <w:pPr>
                              <w:spacing w:line="260" w:lineRule="exact"/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  <w:r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  <w:t>Escalation Management</w:t>
                            </w:r>
                          </w:p>
                          <w:p w:rsidR="00946E51" w:rsidRDefault="00946E51" w:rsidP="00946E51">
                            <w:pPr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946E51" w:rsidRDefault="00946E51" w:rsidP="00946E51">
                            <w:pPr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946E51" w:rsidRPr="00946E51" w:rsidRDefault="00946E51" w:rsidP="00946E51">
                            <w:pPr>
                              <w:jc w:val="center"/>
                              <w:rPr>
                                <w:rFonts w:ascii="Cambria" w:hAnsi="Cambria"/>
                                <w:i/>
                                <w:color w:val="FFFFFF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3C03ED" w:rsidRDefault="003C03ED" w:rsidP="00785713">
                            <w:pPr>
                              <w:jc w:val="center"/>
                              <w:rPr>
                                <w:rFonts w:ascii="Cambria" w:hAnsi="Cambria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845F86" w:rsidRPr="00785713" w:rsidRDefault="00845F86" w:rsidP="00785713">
                            <w:pPr>
                              <w:jc w:val="center"/>
                              <w:rPr>
                                <w:rFonts w:ascii="Cambria" w:hAnsi="Cambria"/>
                                <w:i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  <w:p w:rsidR="00675BF6" w:rsidRPr="009D4232" w:rsidRDefault="00675BF6" w:rsidP="00675BF6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  <w:lang w:eastAsia="ja-JP"/>
                              </w:rPr>
                            </w:pPr>
                          </w:p>
                        </w:txbxContent>
                      </wps:txbx>
                      <wps:bodyPr rot="0" vert="horz" wrap="square" lIns="182880" tIns="45720" rIns="18288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7543E" id="Rectangle 2" o:spid="_x0000_s1027" style="position:absolute;left:0;text-align:left;margin-left:0;margin-top:0;width:177.95pt;height:333.5pt;z-index:-25165619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" fillcolor="#1f497d" stroked="f" strokeweight="2pt">
                <v:path arrowok="t"/>
                <v:textbox inset="14.4pt,,14.4pt">
                  <w:txbxContent>
                    <w:p w:rsidR="0078131C" w:rsidRDefault="0078131C" w:rsidP="00EF6CEE">
                      <w:pPr>
                        <w:jc w:val="center"/>
                        <w:rPr>
                          <w:rFonts w:ascii="Cambria" w:hAnsi="Cambria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bidi="en-US"/>
                        </w:rPr>
                      </w:pPr>
                    </w:p>
                    <w:p w:rsidR="0092444E" w:rsidRDefault="00B13E4C" w:rsidP="00EF6CEE">
                      <w:pPr>
                        <w:jc w:val="center"/>
                        <w:rPr>
                          <w:noProof/>
                          <w:lang w:eastAsia="en-US"/>
                        </w:rPr>
                      </w:pPr>
                      <w:r w:rsidRPr="00B13E4C">
                        <w:rPr>
                          <w:rFonts w:ascii="Cambria" w:hAnsi="Cambria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bidi="en-US"/>
                        </w:rPr>
                        <w:t>PRAVIN.</w:t>
                      </w:r>
                      <w:r w:rsidR="00D71974">
                        <w:rPr>
                          <w:rFonts w:ascii="Cambria" w:hAnsi="Cambria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bidi="en-US"/>
                        </w:rPr>
                        <w:t xml:space="preserve"> </w:t>
                      </w:r>
                      <w:r w:rsidRPr="00B13E4C">
                        <w:rPr>
                          <w:rFonts w:ascii="Cambria" w:hAnsi="Cambria" w:cs="Calibri"/>
                          <w:b/>
                          <w:bCs/>
                          <w:color w:val="FFFFFF" w:themeColor="background1"/>
                          <w:sz w:val="28"/>
                          <w:szCs w:val="28"/>
                          <w:lang w:bidi="en-US"/>
                        </w:rPr>
                        <w:t>S</w:t>
                      </w:r>
                    </w:p>
                    <w:p w:rsidR="0092444E" w:rsidRDefault="0092444E" w:rsidP="00EF6CEE">
                      <w:pPr>
                        <w:jc w:val="center"/>
                        <w:rPr>
                          <w:noProof/>
                          <w:lang w:eastAsia="en-US"/>
                        </w:rPr>
                      </w:pPr>
                    </w:p>
                    <w:p w:rsidR="00411D12" w:rsidRDefault="00D1464C" w:rsidP="00A31FD9">
                      <w:pPr>
                        <w:jc w:val="center"/>
                        <w:rPr>
                          <w:noProof/>
                          <w:lang w:eastAsia="en-US"/>
                        </w:rPr>
                      </w:pPr>
                      <w:r>
                        <w:rPr>
                          <w:noProof/>
                          <w:lang w:eastAsia="en-US"/>
                        </w:rPr>
                        <w:drawing>
                          <wp:inline distT="0" distB="0" distL="0" distR="0">
                            <wp:extent cx="821337" cy="105600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p2.jp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35416" cy="107410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A31FD9" w:rsidRPr="00A31FD9" w:rsidRDefault="00A31FD9" w:rsidP="00A31FD9">
                      <w:pPr>
                        <w:rPr>
                          <w:noProof/>
                          <w:lang w:eastAsia="en-US"/>
                        </w:rPr>
                      </w:pPr>
                    </w:p>
                    <w:p w:rsidR="00B13E4C" w:rsidRDefault="00675BF6" w:rsidP="00103D73">
                      <w:pPr>
                        <w:jc w:val="center"/>
                        <w:rPr>
                          <w:rFonts w:ascii="Cambria" w:eastAsia="Batang" w:hAnsi="Cambria"/>
                          <w:color w:val="FFFFFF" w:themeColor="background1"/>
                          <w:sz w:val="20"/>
                          <w:szCs w:val="20"/>
                        </w:rPr>
                      </w:pPr>
                      <w:r w:rsidRPr="002D369E">
                        <w:rPr>
                          <w:rFonts w:ascii="Cambria" w:eastAsia="Batang" w:hAnsi="Cambria"/>
                          <w:color w:val="FFFFFF" w:themeColor="background1"/>
                          <w:sz w:val="20"/>
                          <w:szCs w:val="20"/>
                        </w:rPr>
                        <w:sym w:font="Wingdings" w:char="F029"/>
                      </w:r>
                      <w:r w:rsidR="00AB7325" w:rsidRPr="002D369E">
                        <w:rPr>
                          <w:rFonts w:ascii="Cambria" w:eastAsia="Batang" w:hAnsi="Cambria"/>
                          <w:color w:val="FFFFFF" w:themeColor="background1"/>
                          <w:sz w:val="20"/>
                          <w:szCs w:val="20"/>
                        </w:rPr>
                        <w:t xml:space="preserve">: </w:t>
                      </w:r>
                      <w:r w:rsidR="0078131C" w:rsidRPr="0078131C">
                        <w:rPr>
                          <w:rFonts w:ascii="Cambria" w:eastAsia="Batang" w:hAnsi="Cambria"/>
                          <w:color w:val="FFFFFF" w:themeColor="background1"/>
                          <w:sz w:val="20"/>
                          <w:szCs w:val="20"/>
                        </w:rPr>
                        <w:t>+91-</w:t>
                      </w:r>
                      <w:r w:rsidR="00B13E4C" w:rsidRPr="00B13E4C">
                        <w:rPr>
                          <w:rFonts w:ascii="Cambria" w:eastAsia="Batang" w:hAnsi="Cambria"/>
                          <w:color w:val="FFFFFF" w:themeColor="background1"/>
                          <w:sz w:val="20"/>
                          <w:szCs w:val="20"/>
                        </w:rPr>
                        <w:t>09952111512</w:t>
                      </w:r>
                    </w:p>
                    <w:p w:rsidR="00675BF6" w:rsidRPr="002D369E" w:rsidRDefault="00675BF6" w:rsidP="00103D73">
                      <w:pPr>
                        <w:jc w:val="center"/>
                        <w:rPr>
                          <w:rFonts w:ascii="Cambria" w:hAnsi="Cambria"/>
                          <w:color w:val="FFFFFF" w:themeColor="background1"/>
                          <w:sz w:val="20"/>
                          <w:szCs w:val="20"/>
                        </w:rPr>
                      </w:pPr>
                      <w:r w:rsidRPr="002D369E">
                        <w:rPr>
                          <w:rFonts w:ascii="Cambria" w:eastAsia="Batang" w:hAnsi="Cambria"/>
                          <w:color w:val="FFFFFF" w:themeColor="background1"/>
                          <w:sz w:val="20"/>
                          <w:szCs w:val="20"/>
                        </w:rPr>
                        <w:sym w:font="Wingdings" w:char="F02A"/>
                      </w:r>
                      <w:r w:rsidRPr="002D369E">
                        <w:rPr>
                          <w:rFonts w:ascii="Cambria" w:hAnsi="Cambria" w:cs="Calibri"/>
                          <w:color w:val="FFFFFF" w:themeColor="background1"/>
                          <w:sz w:val="20"/>
                          <w:szCs w:val="20"/>
                        </w:rPr>
                        <w:t>:</w:t>
                      </w:r>
                      <w:r w:rsidRPr="002D369E">
                        <w:rPr>
                          <w:rFonts w:ascii="Cambria" w:hAnsi="Cambria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B13E4C" w:rsidRPr="00B13E4C">
                        <w:rPr>
                          <w:rFonts w:ascii="Cambria" w:hAnsi="Cambria"/>
                          <w:color w:val="FFFFFF" w:themeColor="background1"/>
                          <w:sz w:val="20"/>
                          <w:szCs w:val="20"/>
                        </w:rPr>
                        <w:t>pravinmechie@gmail.com</w:t>
                      </w:r>
                    </w:p>
                    <w:p w:rsidR="002E4A37" w:rsidRPr="00C669FA" w:rsidRDefault="0030084E" w:rsidP="00C669FA">
                      <w:pPr>
                        <w:jc w:val="center"/>
                        <w:rPr>
                          <w:rFonts w:ascii="Cambria" w:hAnsi="Cambria" w:cs="Calibr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Cambria" w:hAnsi="Cambria" w:cs="Calibri"/>
                          <w:b/>
                          <w:color w:val="FFFFFF" w:themeColor="background1"/>
                          <w:sz w:val="20"/>
                          <w:szCs w:val="20"/>
                        </w:rPr>
                        <w:pict>
                          <v:rect id="_x0000_i1025" style="width:0;height:1.5pt" o:hralign="center" o:hrstd="t" o:hr="t" fillcolor="#a0a0a0" stroked="f"/>
                        </w:pict>
                      </w:r>
                    </w:p>
                    <w:p w:rsidR="00946E51" w:rsidRPr="002D369E" w:rsidRDefault="00AB7325" w:rsidP="00D37B65">
                      <w:pPr>
                        <w:spacing w:before="40"/>
                        <w:jc w:val="center"/>
                        <w:rPr>
                          <w:rFonts w:ascii="Cambria" w:hAnsi="Cambria"/>
                          <w:b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  <w:r w:rsidRPr="002D369E">
                        <w:rPr>
                          <w:rFonts w:ascii="Cambria" w:hAnsi="Cambria"/>
                          <w:b/>
                          <w:color w:val="FFFFFF"/>
                          <w:sz w:val="20"/>
                          <w:szCs w:val="20"/>
                          <w:lang w:eastAsia="ja-JP"/>
                        </w:rPr>
                        <w:t>CORE COMPETENCIES</w:t>
                      </w:r>
                    </w:p>
                    <w:p w:rsidR="00946E51" w:rsidRPr="00946E51" w:rsidRDefault="00946E51" w:rsidP="0091792B">
                      <w:pPr>
                        <w:spacing w:line="260" w:lineRule="exact"/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  <w:r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  <w:t>Technical Support</w:t>
                      </w:r>
                    </w:p>
                    <w:p w:rsidR="00946E51" w:rsidRPr="00946E51" w:rsidRDefault="00946E51" w:rsidP="00946E51">
                      <w:pPr>
                        <w:spacing w:line="260" w:lineRule="exact"/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  <w:r w:rsidRPr="00946E51"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  <w:t xml:space="preserve">Quality Assurance </w:t>
                      </w:r>
                    </w:p>
                    <w:p w:rsidR="00785713" w:rsidRDefault="00946E51" w:rsidP="00946E51">
                      <w:pPr>
                        <w:spacing w:line="260" w:lineRule="exact"/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  <w:r w:rsidRPr="00946E51"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  <w:t>Audits &amp; Inspection</w:t>
                      </w:r>
                    </w:p>
                    <w:p w:rsidR="00946E51" w:rsidRDefault="00946E51" w:rsidP="00946E51">
                      <w:pPr>
                        <w:spacing w:line="260" w:lineRule="exact"/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  <w:r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  <w:t>Customer Relationship Management</w:t>
                      </w:r>
                    </w:p>
                    <w:p w:rsidR="00946E51" w:rsidRDefault="00946E51" w:rsidP="00946E51">
                      <w:pPr>
                        <w:spacing w:line="260" w:lineRule="exact"/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  <w:r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  <w:t>Liaison &amp; Coordination</w:t>
                      </w:r>
                    </w:p>
                    <w:p w:rsidR="00946E51" w:rsidRDefault="00946E51" w:rsidP="00946E51">
                      <w:pPr>
                        <w:spacing w:line="260" w:lineRule="exact"/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  <w:r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  <w:t>Business Development</w:t>
                      </w:r>
                    </w:p>
                    <w:p w:rsidR="00946E51" w:rsidRDefault="00946E51" w:rsidP="00946E51">
                      <w:pPr>
                        <w:spacing w:line="260" w:lineRule="exact"/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  <w:r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  <w:t>Complaints Management</w:t>
                      </w:r>
                    </w:p>
                    <w:p w:rsidR="00946E51" w:rsidRDefault="00946E51" w:rsidP="00946E51">
                      <w:pPr>
                        <w:spacing w:line="260" w:lineRule="exact"/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  <w:r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  <w:t>Escalation Management</w:t>
                      </w:r>
                    </w:p>
                    <w:p w:rsidR="00946E51" w:rsidRDefault="00946E51" w:rsidP="00946E51">
                      <w:pPr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</w:p>
                    <w:p w:rsidR="00946E51" w:rsidRDefault="00946E51" w:rsidP="00946E51">
                      <w:pPr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</w:p>
                    <w:p w:rsidR="00946E51" w:rsidRPr="00946E51" w:rsidRDefault="00946E51" w:rsidP="00946E51">
                      <w:pPr>
                        <w:jc w:val="center"/>
                        <w:rPr>
                          <w:rFonts w:ascii="Cambria" w:hAnsi="Cambria"/>
                          <w:i/>
                          <w:color w:val="FFFFFF"/>
                          <w:sz w:val="20"/>
                          <w:szCs w:val="20"/>
                          <w:lang w:eastAsia="ja-JP"/>
                        </w:rPr>
                      </w:pPr>
                    </w:p>
                    <w:p w:rsidR="003C03ED" w:rsidRDefault="003C03ED" w:rsidP="00785713">
                      <w:pPr>
                        <w:jc w:val="center"/>
                        <w:rPr>
                          <w:rFonts w:ascii="Cambria" w:hAnsi="Cambria"/>
                          <w:i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845F86" w:rsidRPr="00785713" w:rsidRDefault="00845F86" w:rsidP="00785713">
                      <w:pPr>
                        <w:jc w:val="center"/>
                        <w:rPr>
                          <w:rFonts w:ascii="Cambria" w:hAnsi="Cambria"/>
                          <w:i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  <w:p w:rsidR="00675BF6" w:rsidRPr="009D4232" w:rsidRDefault="00675BF6" w:rsidP="00675BF6">
                      <w:pPr>
                        <w:rPr>
                          <w:rFonts w:ascii="Cambria" w:hAnsi="Cambria"/>
                          <w:sz w:val="20"/>
                          <w:szCs w:val="20"/>
                          <w:lang w:eastAsia="ja-JP"/>
                        </w:rPr>
                      </w:pPr>
                    </w:p>
                  </w:txbxContent>
                </v:textbox>
                <w10:wrap type="tight" anchorx="margin" anchory="margin"/>
              </v:rect>
            </w:pict>
          </mc:Fallback>
        </mc:AlternateContent>
      </w:r>
      <w:r w:rsidRPr="00A41749">
        <w:rPr>
          <w:rFonts w:ascii="Cambria" w:hAnsi="Cambria"/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908714" wp14:editId="5A9AADEE">
                <wp:simplePos x="0" y="0"/>
                <wp:positionH relativeFrom="column">
                  <wp:posOffset>-1817370</wp:posOffset>
                </wp:positionH>
                <wp:positionV relativeFrom="paragraph">
                  <wp:posOffset>-3706495</wp:posOffset>
                </wp:positionV>
                <wp:extent cx="962025" cy="847725"/>
                <wp:effectExtent l="0" t="0" r="28575" b="285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62025" cy="847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723D3" w:rsidRDefault="007723D3">
                            <w:r>
                              <w:t>Please insert a passport size photo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908714" id="Text Box 4" o:spid="_x0000_s1028" type="#_x0000_t202" style="position:absolute;left:0;text-align:left;margin-left:-143.1pt;margin-top:-291.85pt;width:75.75pt;height:6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" fillcolor="white [3201]" strokeweight=".5pt">
                <v:path arrowok="t"/>
                <v:textbox>
                  <w:txbxContent>
                    <w:p w:rsidR="007723D3" w:rsidRDefault="007723D3">
                      <w:r>
                        <w:t>Please insert a passport size photograph</w:t>
                      </w:r>
                    </w:p>
                  </w:txbxContent>
                </v:textbox>
              </v:shape>
            </w:pict>
          </mc:Fallback>
        </mc:AlternateContent>
      </w:r>
    </w:p>
    <w:p w:rsidR="00B50E9F" w:rsidRPr="00A41749" w:rsidRDefault="00AB7325" w:rsidP="00031739">
      <w:pPr>
        <w:pBdr>
          <w:top w:val="single" w:sz="4" w:space="1" w:color="auto"/>
          <w:bottom w:val="single" w:sz="4" w:space="1" w:color="auto"/>
        </w:pBdr>
        <w:shd w:val="clear" w:color="auto" w:fill="D5DCE4"/>
        <w:jc w:val="center"/>
        <w:rPr>
          <w:rFonts w:ascii="Cambria" w:hAnsi="Cambria"/>
          <w:b/>
          <w:smallCaps/>
          <w:spacing w:val="38"/>
          <w:sz w:val="20"/>
          <w:szCs w:val="20"/>
          <w:lang w:val="en-GB"/>
        </w:rPr>
      </w:pPr>
      <w:r w:rsidRPr="00A41749">
        <w:rPr>
          <w:rFonts w:ascii="Cambria" w:hAnsi="Cambria"/>
          <w:b/>
          <w:smallCaps/>
          <w:spacing w:val="38"/>
          <w:sz w:val="20"/>
          <w:szCs w:val="20"/>
          <w:lang w:val="en-GB"/>
        </w:rPr>
        <w:t>ORGANIZATIONAL EXPERIENCE</w:t>
      </w:r>
    </w:p>
    <w:p w:rsidR="00B13E4C" w:rsidRPr="00A41749" w:rsidRDefault="00B13E4C" w:rsidP="00031739">
      <w:pPr>
        <w:rPr>
          <w:rFonts w:ascii="Cambria" w:hAnsi="Cambria"/>
          <w:b/>
          <w:bCs/>
          <w:sz w:val="20"/>
          <w:szCs w:val="20"/>
          <w:lang w:val="en-GB"/>
        </w:rPr>
      </w:pPr>
    </w:p>
    <w:p w:rsidR="00A3413C" w:rsidRDefault="00A3413C" w:rsidP="00A3413C">
      <w:pPr>
        <w:jc w:val="both"/>
        <w:rPr>
          <w:rFonts w:ascii="Cambria" w:hAnsi="Cambria"/>
          <w:b/>
          <w:bCs/>
          <w:sz w:val="20"/>
          <w:szCs w:val="20"/>
          <w:lang w:val="en-GB"/>
        </w:rPr>
      </w:pPr>
      <w:r>
        <w:rPr>
          <w:rFonts w:ascii="Cambria" w:hAnsi="Cambria"/>
          <w:b/>
          <w:bCs/>
          <w:sz w:val="20"/>
          <w:szCs w:val="20"/>
          <w:lang w:val="en-GB"/>
        </w:rPr>
        <w:t>From Jan’17</w:t>
      </w:r>
      <w:r w:rsidR="00E10D57">
        <w:rPr>
          <w:rFonts w:ascii="Cambria" w:hAnsi="Cambria"/>
          <w:b/>
          <w:bCs/>
          <w:sz w:val="20"/>
          <w:szCs w:val="20"/>
          <w:lang w:val="en-GB"/>
        </w:rPr>
        <w:t xml:space="preserve">: </w:t>
      </w:r>
      <w:r w:rsidR="00C90AFE">
        <w:rPr>
          <w:rFonts w:ascii="Cambria" w:hAnsi="Cambria"/>
          <w:b/>
          <w:bCs/>
          <w:sz w:val="20"/>
          <w:szCs w:val="20"/>
          <w:lang w:val="en-GB"/>
        </w:rPr>
        <w:t xml:space="preserve">Tafe </w:t>
      </w:r>
      <w:r w:rsidR="00E10D57">
        <w:rPr>
          <w:rFonts w:ascii="Cambria" w:hAnsi="Cambria"/>
          <w:b/>
          <w:bCs/>
          <w:sz w:val="20"/>
          <w:szCs w:val="20"/>
          <w:lang w:val="en-GB"/>
        </w:rPr>
        <w:t>Sri Mahalaksh</w:t>
      </w:r>
      <w:r>
        <w:rPr>
          <w:rFonts w:ascii="Cambria" w:hAnsi="Cambria"/>
          <w:b/>
          <w:bCs/>
          <w:sz w:val="20"/>
          <w:szCs w:val="20"/>
          <w:lang w:val="en-GB"/>
        </w:rPr>
        <w:t xml:space="preserve">mi </w:t>
      </w:r>
      <w:r w:rsidR="00257122">
        <w:rPr>
          <w:rFonts w:ascii="Cambria" w:hAnsi="Cambria"/>
          <w:b/>
          <w:bCs/>
          <w:sz w:val="20"/>
          <w:szCs w:val="20"/>
          <w:lang w:val="en-GB"/>
        </w:rPr>
        <w:t>automobile group</w:t>
      </w:r>
      <w:r w:rsidR="00E10D57">
        <w:rPr>
          <w:rFonts w:ascii="Cambria" w:hAnsi="Cambria"/>
          <w:b/>
          <w:bCs/>
          <w:sz w:val="20"/>
          <w:szCs w:val="20"/>
          <w:lang w:val="en-GB"/>
        </w:rPr>
        <w:t>,</w:t>
      </w:r>
      <w:r>
        <w:rPr>
          <w:rFonts w:ascii="Cambria" w:hAnsi="Cambria"/>
          <w:b/>
          <w:bCs/>
          <w:sz w:val="20"/>
          <w:szCs w:val="20"/>
          <w:lang w:val="en-GB"/>
        </w:rPr>
        <w:t xml:space="preserve"> Villupuram</w:t>
      </w:r>
    </w:p>
    <w:p w:rsidR="00A3413C" w:rsidRPr="007932AA" w:rsidRDefault="00A3413C" w:rsidP="00A3413C">
      <w:pPr>
        <w:jc w:val="both"/>
        <w:rPr>
          <w:rFonts w:ascii="Cambria" w:hAnsi="Cambria"/>
          <w:b/>
          <w:bCs/>
          <w:sz w:val="20"/>
          <w:szCs w:val="20"/>
          <w:lang w:val="en-GB"/>
        </w:rPr>
      </w:pPr>
      <w:r>
        <w:rPr>
          <w:rFonts w:ascii="Cambria" w:hAnsi="Cambria"/>
          <w:b/>
          <w:bCs/>
          <w:sz w:val="20"/>
          <w:szCs w:val="20"/>
          <w:lang w:val="en-GB"/>
        </w:rPr>
        <w:t>Customer relationship Manager</w:t>
      </w:r>
    </w:p>
    <w:p w:rsidR="00A3413C" w:rsidRDefault="00A3413C" w:rsidP="00A31FD9">
      <w:pPr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:rsidR="006C6855" w:rsidRPr="007932AA" w:rsidRDefault="006C6855" w:rsidP="00A31FD9">
      <w:pPr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A41749">
        <w:rPr>
          <w:rFonts w:ascii="Cambria" w:hAnsi="Cambria"/>
          <w:b/>
          <w:bCs/>
          <w:sz w:val="20"/>
          <w:szCs w:val="20"/>
          <w:lang w:val="en-GB"/>
        </w:rPr>
        <w:t>Oct ’15</w:t>
      </w:r>
      <w:r w:rsidR="0091792B">
        <w:rPr>
          <w:rFonts w:ascii="Cambria" w:hAnsi="Cambria"/>
          <w:b/>
          <w:bCs/>
          <w:sz w:val="20"/>
          <w:szCs w:val="20"/>
          <w:lang w:val="en-GB"/>
        </w:rPr>
        <w:t xml:space="preserve"> – Dec’16</w:t>
      </w:r>
      <w:r w:rsidRPr="00A41749">
        <w:rPr>
          <w:rFonts w:ascii="Cambria" w:hAnsi="Cambria"/>
          <w:b/>
          <w:bCs/>
          <w:sz w:val="20"/>
          <w:szCs w:val="20"/>
          <w:lang w:val="en-GB"/>
        </w:rPr>
        <w:t xml:space="preserve">: Tractors and Farm </w:t>
      </w:r>
      <w:r w:rsidRPr="007932AA">
        <w:rPr>
          <w:rFonts w:ascii="Cambria" w:hAnsi="Cambria"/>
          <w:b/>
          <w:bCs/>
          <w:sz w:val="20"/>
          <w:szCs w:val="20"/>
          <w:lang w:val="en-GB"/>
        </w:rPr>
        <w:t xml:space="preserve">Equipment Limited, </w:t>
      </w:r>
      <w:r w:rsidR="002F6006" w:rsidRPr="007932AA">
        <w:rPr>
          <w:rFonts w:ascii="Cambria" w:hAnsi="Cambria"/>
          <w:b/>
          <w:bCs/>
          <w:sz w:val="20"/>
          <w:szCs w:val="20"/>
          <w:lang w:val="en-GB"/>
        </w:rPr>
        <w:t>Chennai</w:t>
      </w:r>
    </w:p>
    <w:p w:rsidR="00B13E4C" w:rsidRDefault="006C6855" w:rsidP="00A31FD9">
      <w:pPr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7932AA">
        <w:rPr>
          <w:rFonts w:ascii="Cambria" w:hAnsi="Cambria"/>
          <w:b/>
          <w:bCs/>
          <w:sz w:val="20"/>
          <w:szCs w:val="20"/>
          <w:lang w:val="en-GB"/>
        </w:rPr>
        <w:t>Customer Support – Engineer</w:t>
      </w:r>
    </w:p>
    <w:p w:rsidR="006C6855" w:rsidRPr="00A41749" w:rsidRDefault="006C6855" w:rsidP="00A31FD9">
      <w:pPr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:rsidR="00B13E4C" w:rsidRPr="00A41749" w:rsidRDefault="00B13E4C" w:rsidP="00A31FD9">
      <w:pPr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A41749">
        <w:rPr>
          <w:rFonts w:ascii="Cambria" w:hAnsi="Cambria"/>
          <w:b/>
          <w:bCs/>
          <w:sz w:val="20"/>
          <w:szCs w:val="20"/>
          <w:lang w:val="en-GB"/>
        </w:rPr>
        <w:t xml:space="preserve">Mar’13 – </w:t>
      </w:r>
      <w:r w:rsidR="00A3413C">
        <w:rPr>
          <w:rFonts w:ascii="Cambria" w:hAnsi="Cambria"/>
          <w:b/>
          <w:bCs/>
          <w:sz w:val="20"/>
          <w:szCs w:val="20"/>
          <w:lang w:val="en-GB"/>
        </w:rPr>
        <w:t>Sep</w:t>
      </w:r>
      <w:r w:rsidR="00946E51" w:rsidRPr="00A41749">
        <w:rPr>
          <w:rFonts w:ascii="Cambria" w:hAnsi="Cambria"/>
          <w:b/>
          <w:bCs/>
          <w:sz w:val="20"/>
          <w:szCs w:val="20"/>
          <w:lang w:val="en-GB"/>
        </w:rPr>
        <w:t>’15</w:t>
      </w:r>
      <w:r w:rsidR="00C36C58">
        <w:rPr>
          <w:rFonts w:ascii="Cambria" w:hAnsi="Cambria"/>
          <w:b/>
          <w:bCs/>
          <w:sz w:val="20"/>
          <w:szCs w:val="20"/>
          <w:lang w:val="en-GB"/>
        </w:rPr>
        <w:t>:</w:t>
      </w:r>
      <w:r w:rsidR="006D0BDC">
        <w:rPr>
          <w:rFonts w:ascii="Cambria" w:hAnsi="Cambria"/>
          <w:b/>
          <w:bCs/>
          <w:sz w:val="20"/>
          <w:szCs w:val="20"/>
          <w:lang w:val="en-GB"/>
        </w:rPr>
        <w:t xml:space="preserve"> Genius consultant</w:t>
      </w:r>
      <w:r w:rsidRPr="00A41749">
        <w:rPr>
          <w:rFonts w:ascii="Cambria" w:hAnsi="Cambria"/>
          <w:b/>
          <w:bCs/>
          <w:sz w:val="20"/>
          <w:szCs w:val="20"/>
          <w:lang w:val="en-GB"/>
        </w:rPr>
        <w:t>,</w:t>
      </w:r>
      <w:r w:rsidR="00CE5C3B">
        <w:rPr>
          <w:rFonts w:ascii="Cambria" w:hAnsi="Cambria"/>
          <w:b/>
          <w:bCs/>
          <w:sz w:val="20"/>
          <w:szCs w:val="20"/>
          <w:lang w:val="en-GB"/>
        </w:rPr>
        <w:t xml:space="preserve"> </w:t>
      </w:r>
      <w:r w:rsidR="00E54B40">
        <w:rPr>
          <w:rFonts w:ascii="Cambria" w:hAnsi="Cambria"/>
          <w:b/>
          <w:bCs/>
          <w:sz w:val="20"/>
          <w:szCs w:val="20"/>
          <w:lang w:val="en-GB"/>
        </w:rPr>
        <w:t>(outsourcing</w:t>
      </w:r>
      <w:r w:rsidR="00410885">
        <w:rPr>
          <w:rFonts w:ascii="Cambria" w:hAnsi="Cambria"/>
          <w:b/>
          <w:bCs/>
          <w:sz w:val="20"/>
          <w:szCs w:val="20"/>
          <w:lang w:val="en-GB"/>
        </w:rPr>
        <w:t xml:space="preserve"> for Bosch)</w:t>
      </w:r>
      <w:r w:rsidRPr="00A41749">
        <w:rPr>
          <w:rFonts w:ascii="Cambria" w:hAnsi="Cambria"/>
          <w:b/>
          <w:bCs/>
          <w:sz w:val="20"/>
          <w:szCs w:val="20"/>
          <w:lang w:val="en-GB"/>
        </w:rPr>
        <w:t xml:space="preserve"> Chennai </w:t>
      </w:r>
    </w:p>
    <w:p w:rsidR="00CF1D59" w:rsidRPr="00A41749" w:rsidRDefault="00B13E4C" w:rsidP="00A31FD9">
      <w:pPr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A41749">
        <w:rPr>
          <w:rFonts w:ascii="Cambria" w:hAnsi="Cambria"/>
          <w:b/>
          <w:bCs/>
          <w:sz w:val="20"/>
          <w:szCs w:val="20"/>
          <w:lang w:val="en-GB"/>
        </w:rPr>
        <w:t>Missionary Representative – Service</w:t>
      </w:r>
    </w:p>
    <w:p w:rsidR="00B13E4C" w:rsidRPr="00A41749" w:rsidRDefault="00B13E4C" w:rsidP="00A31FD9">
      <w:pPr>
        <w:jc w:val="both"/>
        <w:rPr>
          <w:rFonts w:ascii="Cambria" w:hAnsi="Cambria"/>
          <w:b/>
          <w:bCs/>
          <w:sz w:val="20"/>
          <w:szCs w:val="20"/>
          <w:lang w:val="en-GB"/>
        </w:rPr>
      </w:pPr>
    </w:p>
    <w:p w:rsidR="00010D07" w:rsidRPr="0091792B" w:rsidRDefault="00B13E4C" w:rsidP="0091792B">
      <w:pPr>
        <w:jc w:val="both"/>
        <w:rPr>
          <w:rFonts w:ascii="Cambria" w:hAnsi="Cambria"/>
          <w:b/>
          <w:bCs/>
          <w:sz w:val="20"/>
          <w:szCs w:val="20"/>
          <w:lang w:val="en-GB"/>
        </w:rPr>
      </w:pPr>
      <w:r w:rsidRPr="00A41749">
        <w:rPr>
          <w:rFonts w:ascii="Cambria" w:hAnsi="Cambria"/>
          <w:b/>
          <w:bCs/>
          <w:sz w:val="20"/>
          <w:szCs w:val="20"/>
          <w:lang w:val="en-GB"/>
        </w:rPr>
        <w:t>Key Result Areas:</w:t>
      </w:r>
    </w:p>
    <w:p w:rsidR="00010D07" w:rsidRDefault="00010D07" w:rsidP="00A31FD9">
      <w:pPr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/>
        </w:rPr>
      </w:pPr>
      <w:r w:rsidRPr="00A41749">
        <w:rPr>
          <w:rFonts w:ascii="Cambria" w:hAnsi="Cambria"/>
          <w:bCs/>
          <w:sz w:val="20"/>
          <w:szCs w:val="20"/>
          <w:lang w:val="en-GB"/>
        </w:rPr>
        <w:t>Providing expert advisory services to clients pertaining to selection of right banking products</w:t>
      </w:r>
    </w:p>
    <w:p w:rsidR="00537D8F" w:rsidRPr="00A41749" w:rsidRDefault="00537D8F" w:rsidP="00A31FD9">
      <w:pPr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color w:val="0D0D0D" w:themeColor="text1" w:themeTint="F2"/>
          <w:sz w:val="20"/>
          <w:szCs w:val="20"/>
        </w:rPr>
        <w:t>Achieving dealer profitability along with organizational target</w:t>
      </w:r>
    </w:p>
    <w:p w:rsidR="00010D07" w:rsidRDefault="00EF37CE" w:rsidP="00A31FD9">
      <w:pPr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Achieving the free service percentage more than 75 %</w:t>
      </w:r>
    </w:p>
    <w:p w:rsidR="00537D8F" w:rsidRPr="00537D8F" w:rsidRDefault="00537D8F" w:rsidP="00537D8F">
      <w:pPr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 xml:space="preserve">Solving higher HP complaints within 48 </w:t>
      </w:r>
      <w:proofErr w:type="spellStart"/>
      <w:r>
        <w:rPr>
          <w:rFonts w:ascii="Cambria" w:hAnsi="Cambria"/>
          <w:bCs/>
          <w:sz w:val="20"/>
          <w:szCs w:val="20"/>
          <w:lang w:val="en-GB"/>
        </w:rPr>
        <w:t>hrs</w:t>
      </w:r>
      <w:proofErr w:type="spellEnd"/>
    </w:p>
    <w:p w:rsidR="00031739" w:rsidRPr="00A41749" w:rsidRDefault="00010D07" w:rsidP="00A31FD9">
      <w:pPr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/>
        </w:rPr>
      </w:pPr>
      <w:r w:rsidRPr="00A41749">
        <w:rPr>
          <w:rFonts w:ascii="Cambria" w:hAnsi="Cambria"/>
          <w:bCs/>
          <w:sz w:val="20"/>
          <w:szCs w:val="20"/>
          <w:lang w:val="en-GB"/>
        </w:rPr>
        <w:t xml:space="preserve">Preparing &amp; compiling various weekly/monthly reports pertaining to process, customer satisfaction activities </w:t>
      </w:r>
    </w:p>
    <w:p w:rsidR="00010D07" w:rsidRPr="00A41749" w:rsidRDefault="00010D07" w:rsidP="00A31FD9">
      <w:pPr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/>
        </w:rPr>
      </w:pPr>
      <w:r w:rsidRPr="00A41749">
        <w:rPr>
          <w:rFonts w:ascii="Cambria" w:hAnsi="Cambria"/>
          <w:bCs/>
          <w:sz w:val="20"/>
          <w:szCs w:val="20"/>
          <w:lang w:val="en-GB"/>
        </w:rPr>
        <w:t>Formulating &amp; implementing strategies / policies and reaching out to the unexplored market segments / customer groups for business expansion</w:t>
      </w:r>
    </w:p>
    <w:p w:rsidR="00010D07" w:rsidRPr="00A41749" w:rsidRDefault="00010D07" w:rsidP="00A31FD9">
      <w:pPr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/>
        </w:rPr>
      </w:pPr>
      <w:r w:rsidRPr="00A41749">
        <w:rPr>
          <w:rFonts w:ascii="Cambria" w:hAnsi="Cambria"/>
          <w:bCs/>
          <w:sz w:val="20"/>
          <w:szCs w:val="20"/>
          <w:lang w:val="en-GB"/>
        </w:rPr>
        <w:t>Liaising and building healthy relations with business partners for achieving business goals</w:t>
      </w:r>
    </w:p>
    <w:p w:rsidR="00B13E4C" w:rsidRPr="00A41749" w:rsidRDefault="00A31FD9" w:rsidP="00A31FD9">
      <w:pPr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/>
        </w:rPr>
      </w:pPr>
      <w:r w:rsidRPr="00A41749">
        <w:rPr>
          <w:rFonts w:ascii="Cambria" w:hAnsi="Cambria"/>
          <w:bCs/>
          <w:sz w:val="20"/>
          <w:szCs w:val="20"/>
          <w:lang w:val="en-GB"/>
        </w:rPr>
        <w:t>Performing</w:t>
      </w:r>
      <w:r w:rsidR="00010D07" w:rsidRPr="00A41749">
        <w:rPr>
          <w:rFonts w:ascii="Cambria" w:hAnsi="Cambria"/>
          <w:bCs/>
          <w:sz w:val="20"/>
          <w:szCs w:val="20"/>
          <w:lang w:val="en-GB"/>
        </w:rPr>
        <w:t xml:space="preserve"> comparative study of various products, </w:t>
      </w:r>
      <w:r w:rsidRPr="00A41749">
        <w:rPr>
          <w:rFonts w:ascii="Cambria" w:hAnsi="Cambria"/>
          <w:bCs/>
          <w:sz w:val="20"/>
          <w:szCs w:val="20"/>
          <w:lang w:val="en-GB"/>
        </w:rPr>
        <w:t>managing</w:t>
      </w:r>
      <w:r w:rsidR="00010D07" w:rsidRPr="00A41749">
        <w:rPr>
          <w:rFonts w:ascii="Cambria" w:hAnsi="Cambria"/>
          <w:bCs/>
          <w:sz w:val="20"/>
          <w:szCs w:val="20"/>
          <w:lang w:val="en-GB"/>
        </w:rPr>
        <w:t xml:space="preserve"> competitors and market analysis</w:t>
      </w:r>
    </w:p>
    <w:p w:rsidR="006C6855" w:rsidRPr="00A41749" w:rsidRDefault="006C6855" w:rsidP="00A31FD9">
      <w:pPr>
        <w:pStyle w:val="ListParagraph"/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 w:eastAsia="ar-SA"/>
        </w:rPr>
      </w:pPr>
      <w:r w:rsidRPr="00A41749">
        <w:rPr>
          <w:rFonts w:ascii="Cambria" w:hAnsi="Cambria"/>
          <w:bCs/>
          <w:sz w:val="20"/>
          <w:szCs w:val="20"/>
          <w:lang w:val="en-GB" w:eastAsia="ar-SA"/>
        </w:rPr>
        <w:t>Managing escalations related to the product complaints to customer focus team for the corrective action</w:t>
      </w:r>
    </w:p>
    <w:p w:rsidR="006C6855" w:rsidRPr="00A41749" w:rsidRDefault="006C6855" w:rsidP="00A31FD9">
      <w:pPr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/>
        </w:rPr>
      </w:pPr>
      <w:r w:rsidRPr="00A41749">
        <w:rPr>
          <w:rFonts w:ascii="Cambria" w:hAnsi="Cambria"/>
          <w:bCs/>
          <w:sz w:val="20"/>
          <w:szCs w:val="20"/>
          <w:lang w:val="en-GB"/>
        </w:rPr>
        <w:t>Monitoring new products for supporting the dealers to satisfy the customers</w:t>
      </w:r>
    </w:p>
    <w:p w:rsidR="006C6855" w:rsidRPr="00A41749" w:rsidRDefault="006C6855" w:rsidP="00A31FD9">
      <w:pPr>
        <w:pStyle w:val="ListParagraph"/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 w:eastAsia="ar-SA"/>
        </w:rPr>
      </w:pPr>
      <w:r w:rsidRPr="00A41749">
        <w:rPr>
          <w:rFonts w:ascii="Cambria" w:hAnsi="Cambria"/>
          <w:bCs/>
          <w:sz w:val="20"/>
          <w:szCs w:val="20"/>
          <w:lang w:val="en-GB" w:eastAsia="ar-SA"/>
        </w:rPr>
        <w:t>Escalating the early hour failures to QMM to resolve the issues at earliest</w:t>
      </w:r>
    </w:p>
    <w:p w:rsidR="006C6855" w:rsidRPr="00A41749" w:rsidRDefault="006C6855" w:rsidP="00A31FD9">
      <w:pPr>
        <w:pStyle w:val="ListParagraph"/>
        <w:numPr>
          <w:ilvl w:val="0"/>
          <w:numId w:val="31"/>
        </w:numPr>
        <w:jc w:val="both"/>
        <w:rPr>
          <w:rFonts w:ascii="Cambria" w:hAnsi="Cambria"/>
          <w:bCs/>
          <w:sz w:val="20"/>
          <w:szCs w:val="20"/>
          <w:lang w:val="en-GB" w:eastAsia="ar-SA"/>
        </w:rPr>
      </w:pPr>
      <w:r w:rsidRPr="00A41749">
        <w:rPr>
          <w:rFonts w:ascii="Cambria" w:hAnsi="Cambria"/>
          <w:bCs/>
          <w:sz w:val="20"/>
          <w:szCs w:val="20"/>
          <w:lang w:val="en-GB" w:eastAsia="ar-SA"/>
        </w:rPr>
        <w:t>Conducting pre–delivery audit for the new products from plant</w:t>
      </w:r>
    </w:p>
    <w:p w:rsidR="0065344A" w:rsidRPr="00EF37CE" w:rsidRDefault="006C6855" w:rsidP="00EF37CE">
      <w:pPr>
        <w:pStyle w:val="ListParagraph"/>
        <w:numPr>
          <w:ilvl w:val="0"/>
          <w:numId w:val="31"/>
        </w:numPr>
        <w:jc w:val="both"/>
        <w:rPr>
          <w:rFonts w:ascii="Cambria" w:hAnsi="Cambria"/>
          <w:bCs/>
          <w:color w:val="0D0D0D" w:themeColor="text1" w:themeTint="F2"/>
          <w:sz w:val="20"/>
          <w:szCs w:val="20"/>
          <w:lang w:val="en-GB" w:eastAsia="ar-SA"/>
        </w:rPr>
      </w:pPr>
      <w:r w:rsidRPr="00A41749">
        <w:rPr>
          <w:rFonts w:ascii="Cambria" w:hAnsi="Cambria"/>
          <w:bCs/>
          <w:sz w:val="20"/>
          <w:szCs w:val="20"/>
          <w:lang w:val="en-GB" w:eastAsia="ar-SA"/>
        </w:rPr>
        <w:t xml:space="preserve">Coordinating with OEM for solving </w:t>
      </w:r>
      <w:r w:rsidRPr="008C6E62">
        <w:rPr>
          <w:rFonts w:ascii="Cambria" w:hAnsi="Cambria"/>
          <w:bCs/>
          <w:color w:val="0D0D0D" w:themeColor="text1" w:themeTint="F2"/>
          <w:sz w:val="20"/>
          <w:szCs w:val="20"/>
          <w:lang w:val="en-GB" w:eastAsia="ar-SA"/>
        </w:rPr>
        <w:t>aggregate complaints</w:t>
      </w:r>
    </w:p>
    <w:p w:rsidR="00B13E4C" w:rsidRPr="008C6E62" w:rsidRDefault="00B13E4C" w:rsidP="00A31FD9">
      <w:pPr>
        <w:jc w:val="both"/>
        <w:rPr>
          <w:rFonts w:ascii="Cambria" w:hAnsi="Cambria"/>
          <w:b/>
          <w:bCs/>
          <w:color w:val="0D0D0D" w:themeColor="text1" w:themeTint="F2"/>
          <w:sz w:val="20"/>
          <w:szCs w:val="20"/>
          <w:lang w:val="en-GB"/>
        </w:rPr>
      </w:pPr>
    </w:p>
    <w:p w:rsidR="00A3413C" w:rsidRPr="008C6E62" w:rsidRDefault="00A3413C" w:rsidP="00A3413C">
      <w:pPr>
        <w:jc w:val="both"/>
        <w:rPr>
          <w:rFonts w:ascii="Cambria" w:hAnsi="Cambria"/>
          <w:b/>
          <w:color w:val="0D0D0D" w:themeColor="text1" w:themeTint="F2"/>
          <w:sz w:val="20"/>
          <w:szCs w:val="20"/>
        </w:rPr>
      </w:pPr>
      <w:r w:rsidRPr="008C6E62">
        <w:rPr>
          <w:rFonts w:ascii="Cambria" w:hAnsi="Cambria"/>
          <w:b/>
          <w:color w:val="0D0D0D" w:themeColor="text1" w:themeTint="F2"/>
          <w:sz w:val="20"/>
          <w:szCs w:val="20"/>
        </w:rPr>
        <w:t>Highlights:</w:t>
      </w:r>
    </w:p>
    <w:p w:rsidR="00A3413C" w:rsidRDefault="00A3413C" w:rsidP="00A3413C">
      <w:pPr>
        <w:jc w:val="both"/>
        <w:rPr>
          <w:rFonts w:ascii="Cambria" w:hAnsi="Cambria"/>
          <w:b/>
          <w:color w:val="0D0D0D" w:themeColor="text1" w:themeTint="F2"/>
          <w:sz w:val="20"/>
          <w:szCs w:val="20"/>
        </w:rPr>
      </w:pPr>
      <w:r w:rsidRPr="008C6E62">
        <w:rPr>
          <w:rFonts w:ascii="Cambria" w:hAnsi="Cambria"/>
          <w:b/>
          <w:color w:val="0D0D0D" w:themeColor="text1" w:themeTint="F2"/>
          <w:sz w:val="20"/>
          <w:szCs w:val="20"/>
        </w:rPr>
        <w:t xml:space="preserve">At </w:t>
      </w:r>
      <w:r>
        <w:rPr>
          <w:rFonts w:ascii="Cambria" w:hAnsi="Cambria"/>
          <w:b/>
          <w:color w:val="0D0D0D" w:themeColor="text1" w:themeTint="F2"/>
          <w:sz w:val="20"/>
          <w:szCs w:val="20"/>
        </w:rPr>
        <w:t>Sri Mahalakshmi Group</w:t>
      </w:r>
      <w:r w:rsidRPr="008C6E62">
        <w:rPr>
          <w:rFonts w:ascii="Cambria" w:hAnsi="Cambria"/>
          <w:b/>
          <w:color w:val="0D0D0D" w:themeColor="text1" w:themeTint="F2"/>
          <w:sz w:val="20"/>
          <w:szCs w:val="20"/>
        </w:rPr>
        <w:t xml:space="preserve">, </w:t>
      </w:r>
      <w:r>
        <w:rPr>
          <w:rFonts w:ascii="Cambria" w:hAnsi="Cambria"/>
          <w:b/>
          <w:color w:val="0D0D0D" w:themeColor="text1" w:themeTint="F2"/>
          <w:sz w:val="20"/>
          <w:szCs w:val="20"/>
        </w:rPr>
        <w:t>Villupuram</w:t>
      </w:r>
    </w:p>
    <w:p w:rsidR="00A3413C" w:rsidRDefault="00A3413C" w:rsidP="00A3413C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>
        <w:rPr>
          <w:rFonts w:ascii="Cambria" w:hAnsi="Cambria"/>
          <w:color w:val="0D0D0D" w:themeColor="text1" w:themeTint="F2"/>
          <w:sz w:val="20"/>
          <w:szCs w:val="20"/>
        </w:rPr>
        <w:t>Handling customer compl</w:t>
      </w:r>
      <w:r w:rsidR="00207E8E">
        <w:rPr>
          <w:rFonts w:ascii="Cambria" w:hAnsi="Cambria"/>
          <w:color w:val="0D0D0D" w:themeColor="text1" w:themeTint="F2"/>
          <w:sz w:val="20"/>
          <w:szCs w:val="20"/>
        </w:rPr>
        <w:t>aints at right time</w:t>
      </w:r>
    </w:p>
    <w:p w:rsidR="00A3413C" w:rsidRDefault="00A3413C" w:rsidP="00A3413C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>
        <w:rPr>
          <w:rFonts w:ascii="Cambria" w:hAnsi="Cambria"/>
          <w:color w:val="0D0D0D" w:themeColor="text1" w:themeTint="F2"/>
          <w:sz w:val="20"/>
          <w:szCs w:val="20"/>
        </w:rPr>
        <w:t>Achieving dealer profitability along with CSI</w:t>
      </w:r>
    </w:p>
    <w:p w:rsidR="00A3413C" w:rsidRDefault="00A3413C" w:rsidP="00A3413C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>
        <w:rPr>
          <w:rFonts w:ascii="Cambria" w:hAnsi="Cambria"/>
          <w:color w:val="0D0D0D" w:themeColor="text1" w:themeTint="F2"/>
          <w:sz w:val="20"/>
          <w:szCs w:val="20"/>
        </w:rPr>
        <w:t xml:space="preserve">Implementing new plans to get customer acquisition </w:t>
      </w:r>
    </w:p>
    <w:p w:rsidR="00A3413C" w:rsidRDefault="00A3413C" w:rsidP="00A3413C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>
        <w:rPr>
          <w:rFonts w:ascii="Cambria" w:hAnsi="Cambria"/>
          <w:color w:val="0D0D0D" w:themeColor="text1" w:themeTint="F2"/>
          <w:sz w:val="20"/>
          <w:szCs w:val="20"/>
        </w:rPr>
        <w:t>Monitoring the profit and loss of dealership in service</w:t>
      </w:r>
    </w:p>
    <w:p w:rsidR="00A3413C" w:rsidRDefault="00870878" w:rsidP="00A3413C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>
        <w:rPr>
          <w:rFonts w:ascii="Cambria" w:hAnsi="Cambria"/>
          <w:color w:val="0D0D0D" w:themeColor="text1" w:themeTint="F2"/>
          <w:sz w:val="20"/>
          <w:szCs w:val="20"/>
        </w:rPr>
        <w:t>Increasing the service market share month wise</w:t>
      </w:r>
    </w:p>
    <w:p w:rsidR="00870878" w:rsidRDefault="00870878" w:rsidP="00A3413C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>
        <w:rPr>
          <w:rFonts w:ascii="Cambria" w:hAnsi="Cambria"/>
          <w:color w:val="0D0D0D" w:themeColor="text1" w:themeTint="F2"/>
          <w:sz w:val="20"/>
          <w:szCs w:val="20"/>
        </w:rPr>
        <w:t>Monitoring the customer complaint to close at earliest</w:t>
      </w:r>
    </w:p>
    <w:p w:rsidR="00870878" w:rsidRPr="00E32579" w:rsidRDefault="00870878" w:rsidP="00A3413C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>
        <w:rPr>
          <w:rFonts w:ascii="Cambria" w:hAnsi="Cambria"/>
          <w:color w:val="0D0D0D" w:themeColor="text1" w:themeTint="F2"/>
          <w:sz w:val="20"/>
          <w:szCs w:val="20"/>
        </w:rPr>
        <w:t>Improving the DMS score for dealership</w:t>
      </w:r>
    </w:p>
    <w:p w:rsidR="00A3413C" w:rsidRPr="00537D8F" w:rsidRDefault="00A3413C" w:rsidP="00A3413C">
      <w:pPr>
        <w:jc w:val="both"/>
        <w:rPr>
          <w:rFonts w:ascii="Cambria" w:hAnsi="Cambria"/>
          <w:b/>
          <w:color w:val="0D0D0D" w:themeColor="text1" w:themeTint="F2"/>
          <w:sz w:val="20"/>
          <w:szCs w:val="20"/>
        </w:rPr>
      </w:pPr>
    </w:p>
    <w:p w:rsidR="00A3413C" w:rsidRDefault="00A3413C" w:rsidP="00A31FD9">
      <w:pPr>
        <w:jc w:val="both"/>
        <w:rPr>
          <w:rFonts w:ascii="Cambria" w:hAnsi="Cambria"/>
          <w:b/>
          <w:color w:val="0D0D0D" w:themeColor="text1" w:themeTint="F2"/>
          <w:sz w:val="20"/>
          <w:szCs w:val="20"/>
        </w:rPr>
      </w:pPr>
    </w:p>
    <w:p w:rsidR="006C6855" w:rsidRPr="008C6E62" w:rsidRDefault="00B13E4C" w:rsidP="00A31FD9">
      <w:pPr>
        <w:jc w:val="both"/>
        <w:rPr>
          <w:rFonts w:ascii="Cambria" w:hAnsi="Cambria"/>
          <w:b/>
          <w:color w:val="0D0D0D" w:themeColor="text1" w:themeTint="F2"/>
          <w:sz w:val="20"/>
          <w:szCs w:val="20"/>
        </w:rPr>
      </w:pPr>
      <w:r w:rsidRPr="008C6E62">
        <w:rPr>
          <w:rFonts w:ascii="Cambria" w:hAnsi="Cambria"/>
          <w:b/>
          <w:color w:val="0D0D0D" w:themeColor="text1" w:themeTint="F2"/>
          <w:sz w:val="20"/>
          <w:szCs w:val="20"/>
        </w:rPr>
        <w:t>Highlights:</w:t>
      </w:r>
    </w:p>
    <w:p w:rsidR="006C6855" w:rsidRPr="00537D8F" w:rsidRDefault="00B13E4C" w:rsidP="00537D8F">
      <w:pPr>
        <w:jc w:val="both"/>
        <w:rPr>
          <w:rFonts w:ascii="Cambria" w:hAnsi="Cambria"/>
          <w:b/>
          <w:color w:val="0D0D0D" w:themeColor="text1" w:themeTint="F2"/>
          <w:sz w:val="20"/>
          <w:szCs w:val="20"/>
        </w:rPr>
      </w:pPr>
      <w:r w:rsidRPr="008C6E62">
        <w:rPr>
          <w:rFonts w:ascii="Cambria" w:hAnsi="Cambria"/>
          <w:b/>
          <w:color w:val="0D0D0D" w:themeColor="text1" w:themeTint="F2"/>
          <w:sz w:val="20"/>
          <w:szCs w:val="20"/>
        </w:rPr>
        <w:t xml:space="preserve">At </w:t>
      </w:r>
      <w:r w:rsidR="006C6855" w:rsidRPr="008C6E62">
        <w:rPr>
          <w:rFonts w:ascii="Cambria" w:hAnsi="Cambria"/>
          <w:b/>
          <w:color w:val="0D0D0D" w:themeColor="text1" w:themeTint="F2"/>
          <w:sz w:val="20"/>
          <w:szCs w:val="20"/>
        </w:rPr>
        <w:t xml:space="preserve">Tractors and Farm Equipment Limited, </w:t>
      </w:r>
      <w:r w:rsidR="00E95D71" w:rsidRPr="008C6E62">
        <w:rPr>
          <w:rFonts w:ascii="Cambria" w:hAnsi="Cambria"/>
          <w:b/>
          <w:color w:val="0D0D0D" w:themeColor="text1" w:themeTint="F2"/>
          <w:sz w:val="20"/>
          <w:szCs w:val="20"/>
        </w:rPr>
        <w:t>Chennai</w:t>
      </w:r>
    </w:p>
    <w:p w:rsidR="00E32579" w:rsidRPr="00E32579" w:rsidRDefault="00E32579" w:rsidP="00E32579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 w:rsidRPr="008C6E62">
        <w:rPr>
          <w:rFonts w:ascii="Cambria" w:hAnsi="Cambria"/>
          <w:color w:val="0D0D0D" w:themeColor="text1" w:themeTint="F2"/>
          <w:sz w:val="20"/>
          <w:szCs w:val="20"/>
        </w:rPr>
        <w:t>Maintained the warranty quality among the Tafe dealers</w:t>
      </w:r>
    </w:p>
    <w:p w:rsidR="00EF37CE" w:rsidRPr="008C6E62" w:rsidRDefault="00EF37CE" w:rsidP="00A31FD9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>
        <w:rPr>
          <w:rFonts w:ascii="Cambria" w:hAnsi="Cambria"/>
          <w:bCs/>
          <w:sz w:val="20"/>
          <w:szCs w:val="20"/>
          <w:lang w:val="en-GB"/>
        </w:rPr>
        <w:t>Following</w:t>
      </w:r>
      <w:r w:rsidRPr="00A41749">
        <w:rPr>
          <w:rFonts w:ascii="Cambria" w:hAnsi="Cambria"/>
          <w:bCs/>
          <w:sz w:val="20"/>
          <w:szCs w:val="20"/>
          <w:lang w:val="en-GB"/>
        </w:rPr>
        <w:t xml:space="preserve"> </w:t>
      </w:r>
      <w:r>
        <w:rPr>
          <w:rFonts w:ascii="Cambria" w:hAnsi="Cambria"/>
          <w:bCs/>
          <w:sz w:val="20"/>
          <w:szCs w:val="20"/>
          <w:lang w:val="en-GB"/>
        </w:rPr>
        <w:t>quality standards</w:t>
      </w:r>
      <w:r w:rsidRPr="00A41749">
        <w:rPr>
          <w:rFonts w:ascii="Cambria" w:hAnsi="Cambria"/>
          <w:bCs/>
          <w:sz w:val="20"/>
          <w:szCs w:val="20"/>
          <w:lang w:val="en-GB"/>
        </w:rPr>
        <w:t xml:space="preserve"> and implementing quality impr</w:t>
      </w:r>
      <w:r>
        <w:rPr>
          <w:rFonts w:ascii="Cambria" w:hAnsi="Cambria"/>
          <w:bCs/>
          <w:sz w:val="20"/>
          <w:szCs w:val="20"/>
          <w:lang w:val="en-GB"/>
        </w:rPr>
        <w:t>ovement measures in service</w:t>
      </w:r>
    </w:p>
    <w:p w:rsidR="006C6855" w:rsidRPr="008C6E62" w:rsidRDefault="006C6855" w:rsidP="00A31FD9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 w:rsidRPr="008C6E62">
        <w:rPr>
          <w:rFonts w:ascii="Cambria" w:hAnsi="Cambria"/>
          <w:color w:val="0D0D0D" w:themeColor="text1" w:themeTint="F2"/>
          <w:sz w:val="20"/>
          <w:szCs w:val="20"/>
        </w:rPr>
        <w:t xml:space="preserve">Provided technical support to the critical complaints in the areas such as </w:t>
      </w:r>
      <w:r w:rsidR="00E95D71" w:rsidRPr="008C6E62">
        <w:rPr>
          <w:rFonts w:ascii="Cambria" w:hAnsi="Cambria"/>
          <w:color w:val="0D0D0D" w:themeColor="text1" w:themeTint="F2"/>
          <w:sz w:val="20"/>
          <w:szCs w:val="20"/>
        </w:rPr>
        <w:t>Tamilnadu, India</w:t>
      </w:r>
    </w:p>
    <w:p w:rsidR="006C6855" w:rsidRPr="008C6E62" w:rsidRDefault="006C6855" w:rsidP="00A31FD9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 w:rsidRPr="008C6E62">
        <w:rPr>
          <w:rFonts w:ascii="Cambria" w:hAnsi="Cambria"/>
          <w:color w:val="0D0D0D" w:themeColor="text1" w:themeTint="F2"/>
          <w:sz w:val="20"/>
          <w:szCs w:val="20"/>
        </w:rPr>
        <w:t xml:space="preserve">Administered field trials for resolving customer complaints </w:t>
      </w:r>
    </w:p>
    <w:p w:rsidR="006C6855" w:rsidRPr="007932AA" w:rsidRDefault="0065344A" w:rsidP="00A31FD9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 w:rsidRPr="007932AA">
        <w:rPr>
          <w:rFonts w:ascii="Cambria" w:hAnsi="Cambria"/>
          <w:color w:val="0D0D0D" w:themeColor="text1" w:themeTint="F2"/>
          <w:sz w:val="20"/>
          <w:szCs w:val="20"/>
        </w:rPr>
        <w:t xml:space="preserve">Implemented several measures to identify deformities, malfunctions or other abnormalities </w:t>
      </w:r>
    </w:p>
    <w:p w:rsidR="00694293" w:rsidRDefault="00694293" w:rsidP="00694293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 w:rsidRPr="00694293">
        <w:rPr>
          <w:rFonts w:ascii="Cambria" w:hAnsi="Cambria"/>
          <w:sz w:val="20"/>
          <w:szCs w:val="20"/>
        </w:rPr>
        <w:t>Achieved success in</w:t>
      </w:r>
      <w:r w:rsidRPr="00694293">
        <w:t xml:space="preserve"> </w:t>
      </w:r>
      <w:r w:rsidRPr="00694293">
        <w:rPr>
          <w:rFonts w:ascii="Cambria" w:hAnsi="Cambria"/>
          <w:sz w:val="20"/>
          <w:szCs w:val="20"/>
        </w:rPr>
        <w:t xml:space="preserve">Service revenue and customer retention  as </w:t>
      </w:r>
      <w:r>
        <w:rPr>
          <w:rFonts w:ascii="Cambria" w:hAnsi="Cambria"/>
          <w:sz w:val="20"/>
          <w:szCs w:val="20"/>
        </w:rPr>
        <w:t>active member</w:t>
      </w:r>
      <w:r w:rsidR="00EF37CE">
        <w:rPr>
          <w:rFonts w:ascii="Cambria" w:hAnsi="Cambria"/>
          <w:sz w:val="20"/>
          <w:szCs w:val="20"/>
        </w:rPr>
        <w:t xml:space="preserve"> in CSF project</w:t>
      </w:r>
    </w:p>
    <w:p w:rsidR="00694293" w:rsidRDefault="00694293" w:rsidP="00694293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Imparted </w:t>
      </w:r>
      <w:r w:rsidRPr="00694293">
        <w:rPr>
          <w:rFonts w:ascii="Cambria" w:hAnsi="Cambria"/>
          <w:sz w:val="20"/>
          <w:szCs w:val="20"/>
        </w:rPr>
        <w:t xml:space="preserve">training </w:t>
      </w:r>
      <w:r>
        <w:rPr>
          <w:rFonts w:ascii="Cambria" w:hAnsi="Cambria"/>
          <w:sz w:val="20"/>
          <w:szCs w:val="20"/>
        </w:rPr>
        <w:t>for</w:t>
      </w:r>
      <w:r w:rsidRPr="00694293">
        <w:rPr>
          <w:rFonts w:ascii="Cambria" w:hAnsi="Cambria"/>
          <w:sz w:val="20"/>
          <w:szCs w:val="20"/>
        </w:rPr>
        <w:t xml:space="preserve"> Dealer Management system software to clients</w:t>
      </w:r>
      <w:r w:rsidR="00EF37CE">
        <w:rPr>
          <w:rFonts w:ascii="Cambria" w:hAnsi="Cambria"/>
          <w:sz w:val="20"/>
          <w:szCs w:val="20"/>
        </w:rPr>
        <w:t xml:space="preserve"> and works manager training</w:t>
      </w:r>
    </w:p>
    <w:p w:rsidR="008E2540" w:rsidRPr="00A3413C" w:rsidRDefault="00227130" w:rsidP="006A17B5">
      <w:pPr>
        <w:numPr>
          <w:ilvl w:val="0"/>
          <w:numId w:val="30"/>
        </w:numPr>
        <w:jc w:val="both"/>
        <w:rPr>
          <w:rFonts w:ascii="Cambria" w:hAnsi="Cambria"/>
          <w:b/>
          <w:sz w:val="20"/>
          <w:szCs w:val="20"/>
        </w:rPr>
      </w:pPr>
      <w:r w:rsidRPr="00A3413C">
        <w:rPr>
          <w:rFonts w:ascii="Cambria" w:hAnsi="Cambria"/>
          <w:sz w:val="20"/>
          <w:szCs w:val="20"/>
        </w:rPr>
        <w:t>Marketing the Tafe genuine parts, oil, accessories</w:t>
      </w:r>
    </w:p>
    <w:p w:rsidR="00B13E4C" w:rsidRPr="00A41749" w:rsidRDefault="00C36C58" w:rsidP="00A31FD9">
      <w:pPr>
        <w:jc w:val="both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At</w:t>
      </w:r>
      <w:r w:rsidR="00B13E4C" w:rsidRPr="00A41749">
        <w:rPr>
          <w:rFonts w:ascii="Cambria" w:hAnsi="Cambria"/>
          <w:b/>
          <w:sz w:val="20"/>
          <w:szCs w:val="20"/>
        </w:rPr>
        <w:t xml:space="preserve"> Bosch</w:t>
      </w:r>
      <w:r>
        <w:rPr>
          <w:rFonts w:ascii="Cambria" w:hAnsi="Cambria"/>
          <w:b/>
          <w:sz w:val="20"/>
          <w:szCs w:val="20"/>
        </w:rPr>
        <w:t xml:space="preserve"> Ltd</w:t>
      </w:r>
      <w:r w:rsidR="00B13E4C" w:rsidRPr="00A41749">
        <w:rPr>
          <w:rFonts w:ascii="Cambria" w:hAnsi="Cambria"/>
          <w:b/>
          <w:sz w:val="20"/>
          <w:szCs w:val="20"/>
        </w:rPr>
        <w:t>, Chennai:</w:t>
      </w:r>
    </w:p>
    <w:p w:rsidR="00B13E4C" w:rsidRPr="00A41749" w:rsidRDefault="00B13E4C" w:rsidP="00A31FD9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 w:rsidRPr="00A41749">
        <w:rPr>
          <w:rFonts w:ascii="Cambria" w:hAnsi="Cambria"/>
          <w:sz w:val="20"/>
          <w:szCs w:val="20"/>
        </w:rPr>
        <w:t>Played a</w:t>
      </w:r>
      <w:r w:rsidR="00EF37CE">
        <w:rPr>
          <w:rFonts w:ascii="Cambria" w:hAnsi="Cambria"/>
          <w:sz w:val="20"/>
          <w:szCs w:val="20"/>
        </w:rPr>
        <w:t xml:space="preserve"> supportive</w:t>
      </w:r>
      <w:r w:rsidRPr="00A41749">
        <w:rPr>
          <w:rFonts w:ascii="Cambria" w:hAnsi="Cambria"/>
          <w:sz w:val="20"/>
          <w:szCs w:val="20"/>
        </w:rPr>
        <w:t xml:space="preserve"> role</w:t>
      </w:r>
      <w:r w:rsidR="00EF37CE">
        <w:rPr>
          <w:rFonts w:ascii="Cambria" w:hAnsi="Cambria"/>
          <w:sz w:val="20"/>
          <w:szCs w:val="20"/>
        </w:rPr>
        <w:t xml:space="preserve"> to territory manager </w:t>
      </w:r>
      <w:r w:rsidRPr="00A41749">
        <w:rPr>
          <w:rFonts w:ascii="Cambria" w:hAnsi="Cambria"/>
          <w:sz w:val="20"/>
          <w:szCs w:val="20"/>
        </w:rPr>
        <w:t xml:space="preserve"> in maintaining service quality among Bosch dealers</w:t>
      </w:r>
    </w:p>
    <w:p w:rsidR="00B13E4C" w:rsidRDefault="00D71974" w:rsidP="00A31FD9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 w:rsidRPr="00A41749">
        <w:rPr>
          <w:rFonts w:ascii="Cambria" w:hAnsi="Cambria"/>
          <w:sz w:val="20"/>
          <w:szCs w:val="20"/>
        </w:rPr>
        <w:t>Managed</w:t>
      </w:r>
      <w:r w:rsidR="00B13E4C" w:rsidRPr="00A41749">
        <w:rPr>
          <w:rFonts w:ascii="Cambria" w:hAnsi="Cambria"/>
          <w:sz w:val="20"/>
          <w:szCs w:val="20"/>
        </w:rPr>
        <w:t xml:space="preserve"> all</w:t>
      </w:r>
      <w:r w:rsidR="00EF37CE">
        <w:rPr>
          <w:rFonts w:ascii="Cambria" w:hAnsi="Cambria"/>
          <w:sz w:val="20"/>
          <w:szCs w:val="20"/>
        </w:rPr>
        <w:t xml:space="preserve"> warranty</w:t>
      </w:r>
      <w:r w:rsidR="00B13E4C" w:rsidRPr="00A41749">
        <w:rPr>
          <w:rFonts w:ascii="Cambria" w:hAnsi="Cambria"/>
          <w:sz w:val="20"/>
          <w:szCs w:val="20"/>
        </w:rPr>
        <w:t xml:space="preserve"> logs for claims and accordingly investigated each individual</w:t>
      </w:r>
    </w:p>
    <w:p w:rsidR="00EF37CE" w:rsidRPr="00A41749" w:rsidRDefault="00EF37CE" w:rsidP="00A31FD9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Provided exclusive technical training to battery dealers </w:t>
      </w:r>
    </w:p>
    <w:p w:rsidR="00B13E4C" w:rsidRDefault="00B13E4C" w:rsidP="00A31FD9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 w:rsidRPr="00A41749">
        <w:rPr>
          <w:rFonts w:ascii="Cambria" w:hAnsi="Cambria"/>
          <w:sz w:val="20"/>
          <w:szCs w:val="20"/>
        </w:rPr>
        <w:t xml:space="preserve">Successfully provided Bosch Warranty System Online </w:t>
      </w:r>
      <w:r w:rsidR="0020207E" w:rsidRPr="00A41749">
        <w:rPr>
          <w:rFonts w:ascii="Cambria" w:hAnsi="Cambria"/>
          <w:sz w:val="20"/>
          <w:szCs w:val="20"/>
        </w:rPr>
        <w:t xml:space="preserve">Training </w:t>
      </w:r>
      <w:r w:rsidRPr="00A41749">
        <w:rPr>
          <w:rFonts w:ascii="Cambria" w:hAnsi="Cambria"/>
          <w:sz w:val="20"/>
          <w:szCs w:val="20"/>
        </w:rPr>
        <w:t>to dealers</w:t>
      </w:r>
    </w:p>
    <w:p w:rsidR="00DE2648" w:rsidRDefault="00DE2648" w:rsidP="00DE2648">
      <w:pPr>
        <w:pStyle w:val="ListParagraph"/>
        <w:numPr>
          <w:ilvl w:val="0"/>
          <w:numId w:val="30"/>
        </w:numPr>
        <w:jc w:val="both"/>
        <w:rPr>
          <w:rFonts w:ascii="Cambria" w:hAnsi="Cambria"/>
          <w:bCs/>
          <w:sz w:val="20"/>
          <w:szCs w:val="20"/>
          <w:lang w:val="en-GB" w:eastAsia="ar-SA"/>
        </w:rPr>
      </w:pPr>
      <w:r w:rsidRPr="00A41749">
        <w:rPr>
          <w:rFonts w:ascii="Cambria" w:hAnsi="Cambria"/>
          <w:bCs/>
          <w:sz w:val="20"/>
          <w:szCs w:val="20"/>
          <w:lang w:val="en-GB" w:eastAsia="ar-SA"/>
        </w:rPr>
        <w:t>Escalatin</w:t>
      </w:r>
      <w:r>
        <w:rPr>
          <w:rFonts w:ascii="Cambria" w:hAnsi="Cambria"/>
          <w:bCs/>
          <w:sz w:val="20"/>
          <w:szCs w:val="20"/>
          <w:lang w:val="en-GB" w:eastAsia="ar-SA"/>
        </w:rPr>
        <w:t>g the early hour failures to HO by 8D</w:t>
      </w:r>
    </w:p>
    <w:p w:rsidR="00DE2648" w:rsidRPr="00DE2648" w:rsidRDefault="00DE2648" w:rsidP="00DE2648">
      <w:pPr>
        <w:pStyle w:val="ListParagraph"/>
        <w:numPr>
          <w:ilvl w:val="0"/>
          <w:numId w:val="30"/>
        </w:numPr>
        <w:jc w:val="both"/>
        <w:rPr>
          <w:rFonts w:ascii="Cambria" w:hAnsi="Cambria"/>
          <w:bCs/>
          <w:sz w:val="20"/>
          <w:szCs w:val="20"/>
          <w:lang w:val="en-GB" w:eastAsia="ar-SA"/>
        </w:rPr>
      </w:pPr>
      <w:r>
        <w:rPr>
          <w:rFonts w:ascii="Cambria" w:hAnsi="Cambria"/>
          <w:bCs/>
          <w:sz w:val="20"/>
          <w:szCs w:val="20"/>
          <w:lang w:val="en-GB" w:eastAsia="ar-SA"/>
        </w:rPr>
        <w:t>Solving VOR complaints raised by OEM by means of service support and parts follow up</w:t>
      </w:r>
    </w:p>
    <w:p w:rsidR="00EF37CE" w:rsidRDefault="00CD0FE3" w:rsidP="00A31FD9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Regular visit to BDS and EM to ensure the quality of service as per Bosch guidelines</w:t>
      </w:r>
    </w:p>
    <w:p w:rsidR="00CD0FE3" w:rsidRDefault="00CD0FE3" w:rsidP="00A31FD9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Conducted service quality audit and improved the score for individual BDS</w:t>
      </w:r>
    </w:p>
    <w:p w:rsidR="00CD0FE3" w:rsidRDefault="00CD0FE3" w:rsidP="00A31FD9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Organized trainings for BDS and EM at LTC, RTC and Bosch training center level</w:t>
      </w:r>
    </w:p>
    <w:p w:rsidR="00CD0FE3" w:rsidRDefault="00CD0FE3" w:rsidP="00A31FD9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Supported the EBS concept around Tamilnadu </w:t>
      </w:r>
    </w:p>
    <w:p w:rsidR="00B13E4C" w:rsidRPr="00A41749" w:rsidRDefault="00D71974" w:rsidP="00A31FD9">
      <w:pPr>
        <w:numPr>
          <w:ilvl w:val="0"/>
          <w:numId w:val="30"/>
        </w:numPr>
        <w:jc w:val="both"/>
        <w:rPr>
          <w:rFonts w:ascii="Cambria" w:hAnsi="Cambria"/>
          <w:sz w:val="20"/>
          <w:szCs w:val="20"/>
        </w:rPr>
      </w:pPr>
      <w:r w:rsidRPr="00A41749">
        <w:rPr>
          <w:rFonts w:ascii="Cambria" w:hAnsi="Cambria"/>
          <w:sz w:val="20"/>
          <w:szCs w:val="20"/>
        </w:rPr>
        <w:t>Conducted</w:t>
      </w:r>
      <w:r w:rsidR="00B13E4C" w:rsidRPr="00A41749">
        <w:rPr>
          <w:rFonts w:ascii="Cambria" w:hAnsi="Cambria"/>
          <w:sz w:val="20"/>
          <w:szCs w:val="20"/>
        </w:rPr>
        <w:t>:</w:t>
      </w:r>
    </w:p>
    <w:p w:rsidR="00B13E4C" w:rsidRPr="00A41749" w:rsidRDefault="00B13E4C" w:rsidP="00C717C5">
      <w:pPr>
        <w:numPr>
          <w:ilvl w:val="1"/>
          <w:numId w:val="30"/>
        </w:numPr>
        <w:jc w:val="both"/>
        <w:rPr>
          <w:rFonts w:ascii="Cambria" w:hAnsi="Cambria"/>
          <w:sz w:val="20"/>
          <w:szCs w:val="20"/>
        </w:rPr>
      </w:pPr>
      <w:r w:rsidRPr="00A41749">
        <w:rPr>
          <w:rFonts w:ascii="Cambria" w:hAnsi="Cambria"/>
          <w:sz w:val="20"/>
          <w:szCs w:val="20"/>
        </w:rPr>
        <w:t>C</w:t>
      </w:r>
      <w:r w:rsidR="00B672A1">
        <w:rPr>
          <w:rFonts w:ascii="Cambria" w:hAnsi="Cambria"/>
          <w:sz w:val="20"/>
          <w:szCs w:val="20"/>
        </w:rPr>
        <w:t xml:space="preserve">ommon </w:t>
      </w:r>
      <w:r w:rsidRPr="00A41749">
        <w:rPr>
          <w:rFonts w:ascii="Cambria" w:hAnsi="Cambria"/>
          <w:sz w:val="20"/>
          <w:szCs w:val="20"/>
        </w:rPr>
        <w:t>R</w:t>
      </w:r>
      <w:r w:rsidR="00DE2648">
        <w:rPr>
          <w:rFonts w:ascii="Cambria" w:hAnsi="Cambria"/>
          <w:sz w:val="20"/>
          <w:szCs w:val="20"/>
        </w:rPr>
        <w:t>ail Service support to</w:t>
      </w:r>
      <w:r w:rsidRPr="00A41749">
        <w:rPr>
          <w:rFonts w:ascii="Cambria" w:hAnsi="Cambria"/>
          <w:sz w:val="20"/>
          <w:szCs w:val="20"/>
        </w:rPr>
        <w:t xml:space="preserve"> OECD</w:t>
      </w:r>
    </w:p>
    <w:p w:rsidR="00B13E4C" w:rsidRPr="00A41749" w:rsidRDefault="00B13E4C" w:rsidP="00C717C5">
      <w:pPr>
        <w:numPr>
          <w:ilvl w:val="1"/>
          <w:numId w:val="30"/>
        </w:numPr>
        <w:jc w:val="both"/>
        <w:rPr>
          <w:rFonts w:ascii="Cambria" w:hAnsi="Cambria"/>
          <w:sz w:val="20"/>
          <w:szCs w:val="20"/>
        </w:rPr>
      </w:pPr>
      <w:r w:rsidRPr="00A41749">
        <w:rPr>
          <w:rFonts w:ascii="Cambria" w:hAnsi="Cambria"/>
          <w:sz w:val="20"/>
          <w:szCs w:val="20"/>
        </w:rPr>
        <w:t>Field complaint servicing with OEM</w:t>
      </w:r>
    </w:p>
    <w:p w:rsidR="00B13E4C" w:rsidRPr="008C6E62" w:rsidRDefault="00A31FD9" w:rsidP="00A31FD9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 w:rsidRPr="00A41749">
        <w:rPr>
          <w:rFonts w:ascii="Cambria" w:hAnsi="Cambria"/>
          <w:sz w:val="20"/>
          <w:szCs w:val="20"/>
        </w:rPr>
        <w:t>Provided</w:t>
      </w:r>
      <w:r w:rsidR="00EF37CE">
        <w:rPr>
          <w:rFonts w:ascii="Cambria" w:hAnsi="Cambria"/>
          <w:sz w:val="20"/>
          <w:szCs w:val="20"/>
        </w:rPr>
        <w:t xml:space="preserve"> technical support  to</w:t>
      </w:r>
      <w:r w:rsidR="00B13E4C" w:rsidRPr="00A41749">
        <w:rPr>
          <w:rFonts w:ascii="Cambria" w:hAnsi="Cambria"/>
          <w:sz w:val="20"/>
          <w:szCs w:val="20"/>
        </w:rPr>
        <w:t xml:space="preserve"> </w:t>
      </w:r>
      <w:r w:rsidR="00EF37CE">
        <w:rPr>
          <w:rFonts w:ascii="Cambria" w:hAnsi="Cambria"/>
          <w:color w:val="0D0D0D" w:themeColor="text1" w:themeTint="F2"/>
          <w:sz w:val="20"/>
          <w:szCs w:val="20"/>
        </w:rPr>
        <w:t>OEM</w:t>
      </w:r>
      <w:r w:rsidR="00DE2648">
        <w:rPr>
          <w:rFonts w:ascii="Cambria" w:hAnsi="Cambria"/>
          <w:color w:val="0D0D0D" w:themeColor="text1" w:themeTint="F2"/>
          <w:sz w:val="20"/>
          <w:szCs w:val="20"/>
        </w:rPr>
        <w:t xml:space="preserve"> in critical complaints</w:t>
      </w:r>
      <w:r w:rsidR="00EF37CE">
        <w:rPr>
          <w:rFonts w:ascii="Cambria" w:hAnsi="Cambria"/>
          <w:color w:val="0D0D0D" w:themeColor="text1" w:themeTint="F2"/>
          <w:sz w:val="20"/>
          <w:szCs w:val="20"/>
        </w:rPr>
        <w:t xml:space="preserve"> </w:t>
      </w:r>
    </w:p>
    <w:p w:rsidR="00B13E4C" w:rsidRPr="008C6E62" w:rsidRDefault="00DE2648" w:rsidP="00A31FD9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>
        <w:rPr>
          <w:rFonts w:ascii="Cambria" w:hAnsi="Cambria"/>
          <w:color w:val="0D0D0D" w:themeColor="text1" w:themeTint="F2"/>
          <w:sz w:val="20"/>
          <w:szCs w:val="20"/>
        </w:rPr>
        <w:t>Active participation in every OEM customer and works manager meet</w:t>
      </w:r>
    </w:p>
    <w:p w:rsidR="00B13E4C" w:rsidRPr="008C6E62" w:rsidRDefault="00B13E4C" w:rsidP="00A31FD9">
      <w:pPr>
        <w:numPr>
          <w:ilvl w:val="0"/>
          <w:numId w:val="30"/>
        </w:numPr>
        <w:jc w:val="both"/>
        <w:rPr>
          <w:rFonts w:ascii="Cambria" w:hAnsi="Cambria"/>
          <w:color w:val="0D0D0D" w:themeColor="text1" w:themeTint="F2"/>
          <w:sz w:val="20"/>
          <w:szCs w:val="20"/>
        </w:rPr>
      </w:pPr>
      <w:r w:rsidRPr="008C6E62">
        <w:rPr>
          <w:rFonts w:ascii="Cambria" w:hAnsi="Cambria"/>
          <w:color w:val="0D0D0D" w:themeColor="text1" w:themeTint="F2"/>
          <w:sz w:val="20"/>
          <w:szCs w:val="20"/>
        </w:rPr>
        <w:t>Acknowledged for conducting campaign for OECD to educate product knowledge</w:t>
      </w:r>
      <w:r w:rsidR="009065CD" w:rsidRPr="008C6E62">
        <w:rPr>
          <w:rFonts w:ascii="Cambria" w:hAnsi="Cambria"/>
          <w:color w:val="0D0D0D" w:themeColor="text1" w:themeTint="F2"/>
          <w:sz w:val="20"/>
          <w:szCs w:val="20"/>
        </w:rPr>
        <w:t xml:space="preserve"> </w:t>
      </w:r>
    </w:p>
    <w:p w:rsidR="00B13E4C" w:rsidRPr="008C6E62" w:rsidRDefault="00B13E4C" w:rsidP="00DE2648">
      <w:pPr>
        <w:ind w:left="360"/>
        <w:jc w:val="both"/>
        <w:rPr>
          <w:rFonts w:ascii="Cambria" w:hAnsi="Cambria"/>
          <w:color w:val="0D0D0D" w:themeColor="text1" w:themeTint="F2"/>
          <w:sz w:val="20"/>
          <w:szCs w:val="20"/>
        </w:rPr>
      </w:pPr>
    </w:p>
    <w:p w:rsidR="00B13E4C" w:rsidRPr="00A41749" w:rsidRDefault="00B13E4C" w:rsidP="00A31FD9">
      <w:pPr>
        <w:jc w:val="both"/>
        <w:rPr>
          <w:rFonts w:ascii="Cambria" w:hAnsi="Cambria"/>
          <w:sz w:val="20"/>
          <w:szCs w:val="20"/>
          <w:lang w:val="en-GB"/>
        </w:rPr>
      </w:pPr>
    </w:p>
    <w:p w:rsidR="005C1BA2" w:rsidRPr="00A41749" w:rsidRDefault="005C1BA2" w:rsidP="00031739">
      <w:pPr>
        <w:pBdr>
          <w:top w:val="single" w:sz="4" w:space="1" w:color="auto"/>
          <w:bottom w:val="single" w:sz="4" w:space="1" w:color="auto"/>
        </w:pBdr>
        <w:shd w:val="clear" w:color="auto" w:fill="D5DCE4"/>
        <w:jc w:val="center"/>
        <w:rPr>
          <w:rFonts w:ascii="Cambria" w:hAnsi="Cambria"/>
          <w:b/>
          <w:smallCaps/>
          <w:spacing w:val="38"/>
          <w:sz w:val="20"/>
          <w:szCs w:val="20"/>
          <w:lang w:val="en-GB"/>
        </w:rPr>
      </w:pPr>
      <w:r w:rsidRPr="00A41749">
        <w:rPr>
          <w:rFonts w:ascii="Cambria" w:hAnsi="Cambria"/>
          <w:b/>
          <w:smallCaps/>
          <w:spacing w:val="38"/>
          <w:sz w:val="20"/>
          <w:szCs w:val="20"/>
          <w:lang w:val="en-GB"/>
        </w:rPr>
        <w:t>ACADEMIC DETAILS</w:t>
      </w:r>
    </w:p>
    <w:p w:rsidR="005C1BA2" w:rsidRPr="00A41749" w:rsidRDefault="005C1BA2" w:rsidP="00031739">
      <w:pPr>
        <w:jc w:val="both"/>
        <w:rPr>
          <w:rFonts w:ascii="Cambria" w:hAnsi="Cambria"/>
          <w:sz w:val="14"/>
          <w:szCs w:val="20"/>
          <w:lang w:val="en-GB"/>
        </w:rPr>
      </w:pPr>
    </w:p>
    <w:p w:rsidR="00A87495" w:rsidRDefault="00A87495" w:rsidP="00031739">
      <w:pPr>
        <w:numPr>
          <w:ilvl w:val="0"/>
          <w:numId w:val="8"/>
        </w:numPr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MBA in University College of Engineering, Villupuram, Anna University, Chennai with 6.8 CGPA / 10 in 2017</w:t>
      </w:r>
    </w:p>
    <w:p w:rsidR="00B13E4C" w:rsidRPr="00A41749" w:rsidRDefault="00B13E4C" w:rsidP="00031739">
      <w:pPr>
        <w:numPr>
          <w:ilvl w:val="0"/>
          <w:numId w:val="8"/>
        </w:numPr>
        <w:jc w:val="both"/>
        <w:rPr>
          <w:rFonts w:ascii="Cambria" w:hAnsi="Cambria"/>
          <w:sz w:val="20"/>
          <w:szCs w:val="20"/>
          <w:lang w:val="en-GB"/>
        </w:rPr>
      </w:pPr>
      <w:r w:rsidRPr="00A41749">
        <w:rPr>
          <w:rFonts w:ascii="Cambria" w:hAnsi="Cambria"/>
          <w:sz w:val="20"/>
          <w:szCs w:val="20"/>
          <w:lang w:val="en-GB"/>
        </w:rPr>
        <w:t>B.E. in Mechanical Engineering from Sri Krishna College of Engineering &amp; Technology, Coimbatore, Anna University, Chennai with 6.7 CGPA/ 10 in 2012</w:t>
      </w:r>
    </w:p>
    <w:p w:rsidR="00B13E4C" w:rsidRPr="00A41749" w:rsidRDefault="00B13E4C" w:rsidP="00031739">
      <w:pPr>
        <w:numPr>
          <w:ilvl w:val="0"/>
          <w:numId w:val="8"/>
        </w:numPr>
        <w:jc w:val="both"/>
        <w:rPr>
          <w:rFonts w:ascii="Cambria" w:hAnsi="Cambria"/>
          <w:sz w:val="20"/>
          <w:szCs w:val="20"/>
          <w:lang w:val="en-GB"/>
        </w:rPr>
      </w:pPr>
      <w:r w:rsidRPr="00A41749">
        <w:rPr>
          <w:rFonts w:ascii="Cambria" w:hAnsi="Cambria"/>
          <w:sz w:val="20"/>
          <w:szCs w:val="20"/>
          <w:lang w:val="en-GB"/>
        </w:rPr>
        <w:t>12</w:t>
      </w:r>
      <w:r w:rsidRPr="00A41749">
        <w:rPr>
          <w:rFonts w:ascii="Cambria" w:hAnsi="Cambria"/>
          <w:sz w:val="20"/>
          <w:szCs w:val="20"/>
          <w:vertAlign w:val="superscript"/>
          <w:lang w:val="en-GB"/>
        </w:rPr>
        <w:t>th</w:t>
      </w:r>
      <w:r w:rsidRPr="00A41749">
        <w:rPr>
          <w:rFonts w:ascii="Cambria" w:hAnsi="Cambria"/>
          <w:sz w:val="20"/>
          <w:szCs w:val="20"/>
          <w:lang w:val="en-GB"/>
        </w:rPr>
        <w:t xml:space="preserve"> from Ramakrishna Vidhyalaya Higher Secondary School, Villupuram, State Board with 75.08% in 2008</w:t>
      </w:r>
    </w:p>
    <w:p w:rsidR="005A5C67" w:rsidRPr="00A41749" w:rsidRDefault="00B13E4C" w:rsidP="00031739">
      <w:pPr>
        <w:numPr>
          <w:ilvl w:val="0"/>
          <w:numId w:val="8"/>
        </w:numPr>
        <w:jc w:val="both"/>
        <w:rPr>
          <w:rFonts w:ascii="Cambria" w:hAnsi="Cambria"/>
          <w:sz w:val="20"/>
          <w:szCs w:val="20"/>
          <w:lang w:val="en-GB"/>
        </w:rPr>
      </w:pPr>
      <w:r w:rsidRPr="00A41749">
        <w:rPr>
          <w:rFonts w:ascii="Cambria" w:hAnsi="Cambria"/>
          <w:sz w:val="20"/>
          <w:szCs w:val="20"/>
          <w:lang w:val="en-GB"/>
        </w:rPr>
        <w:t>10</w:t>
      </w:r>
      <w:r w:rsidRPr="00A41749">
        <w:rPr>
          <w:rFonts w:ascii="Cambria" w:hAnsi="Cambria"/>
          <w:sz w:val="20"/>
          <w:szCs w:val="20"/>
          <w:vertAlign w:val="superscript"/>
          <w:lang w:val="en-GB"/>
        </w:rPr>
        <w:t>th</w:t>
      </w:r>
      <w:r w:rsidR="00031739" w:rsidRPr="00A41749">
        <w:rPr>
          <w:rFonts w:ascii="Cambria" w:hAnsi="Cambria"/>
          <w:sz w:val="20"/>
          <w:szCs w:val="20"/>
          <w:lang w:val="en-GB"/>
        </w:rPr>
        <w:t xml:space="preserve"> </w:t>
      </w:r>
      <w:r w:rsidRPr="00A41749">
        <w:rPr>
          <w:rFonts w:ascii="Cambria" w:hAnsi="Cambria"/>
          <w:sz w:val="20"/>
          <w:szCs w:val="20"/>
          <w:lang w:val="en-GB"/>
        </w:rPr>
        <w:t>from John Dewey Matriculation Higher Secondary School, Villupuram, State Board with 76% in 2006</w:t>
      </w:r>
    </w:p>
    <w:p w:rsidR="00B13E4C" w:rsidRPr="00A41749" w:rsidRDefault="00B13E4C" w:rsidP="00031739">
      <w:pPr>
        <w:ind w:left="2160" w:hanging="2160"/>
        <w:jc w:val="both"/>
        <w:rPr>
          <w:rFonts w:ascii="Cambria" w:hAnsi="Cambria"/>
          <w:spacing w:val="-4"/>
          <w:sz w:val="20"/>
          <w:szCs w:val="20"/>
          <w:lang w:val="en-GB" w:bidi="en-US"/>
        </w:rPr>
      </w:pPr>
    </w:p>
    <w:p w:rsidR="005A5C67" w:rsidRPr="00A41749" w:rsidRDefault="005A5C67" w:rsidP="00031739">
      <w:pPr>
        <w:pBdr>
          <w:top w:val="single" w:sz="4" w:space="1" w:color="auto"/>
          <w:bottom w:val="single" w:sz="4" w:space="1" w:color="auto"/>
        </w:pBdr>
        <w:shd w:val="clear" w:color="auto" w:fill="D5DCE4"/>
        <w:jc w:val="center"/>
        <w:rPr>
          <w:rFonts w:ascii="Cambria" w:hAnsi="Cambria"/>
          <w:b/>
          <w:smallCaps/>
          <w:spacing w:val="38"/>
          <w:sz w:val="20"/>
          <w:szCs w:val="20"/>
          <w:lang w:val="en-GB"/>
        </w:rPr>
      </w:pPr>
      <w:r w:rsidRPr="00A41749">
        <w:rPr>
          <w:rFonts w:ascii="Cambria" w:hAnsi="Cambria"/>
          <w:b/>
          <w:smallCaps/>
          <w:spacing w:val="38"/>
          <w:sz w:val="20"/>
          <w:szCs w:val="20"/>
          <w:lang w:val="en-GB"/>
        </w:rPr>
        <w:t xml:space="preserve">ACADEMIC </w:t>
      </w:r>
      <w:r w:rsidR="00B13E4C" w:rsidRPr="00A41749">
        <w:rPr>
          <w:rFonts w:ascii="Cambria" w:hAnsi="Cambria"/>
          <w:b/>
          <w:smallCaps/>
          <w:spacing w:val="38"/>
          <w:sz w:val="20"/>
          <w:szCs w:val="20"/>
          <w:lang w:val="en-GB"/>
        </w:rPr>
        <w:t>PROJECT</w:t>
      </w:r>
    </w:p>
    <w:p w:rsidR="00B13E4C" w:rsidRPr="00A41749" w:rsidRDefault="00B13E4C" w:rsidP="00031739">
      <w:pPr>
        <w:jc w:val="both"/>
        <w:rPr>
          <w:rFonts w:ascii="Cambria" w:hAnsi="Cambria"/>
          <w:spacing w:val="-4"/>
          <w:sz w:val="20"/>
          <w:szCs w:val="20"/>
          <w:lang w:val="en-GB" w:bidi="en-US"/>
        </w:rPr>
      </w:pPr>
    </w:p>
    <w:p w:rsidR="004C51FB" w:rsidRDefault="004C51FB" w:rsidP="00031739">
      <w:pPr>
        <w:jc w:val="both"/>
        <w:rPr>
          <w:rFonts w:ascii="Cambria" w:hAnsi="Cambria"/>
          <w:spacing w:val="-4"/>
          <w:sz w:val="20"/>
          <w:szCs w:val="20"/>
          <w:lang w:val="en-GB" w:bidi="en-US"/>
        </w:rPr>
      </w:pPr>
      <w:r>
        <w:rPr>
          <w:rFonts w:ascii="Cambria" w:hAnsi="Cambria"/>
          <w:b/>
          <w:spacing w:val="-4"/>
          <w:sz w:val="20"/>
          <w:szCs w:val="20"/>
          <w:lang w:val="en-GB" w:bidi="en-US"/>
        </w:rPr>
        <w:t xml:space="preserve">PG </w:t>
      </w:r>
      <w:r w:rsidRPr="00A41749">
        <w:rPr>
          <w:rFonts w:ascii="Cambria" w:hAnsi="Cambria"/>
          <w:b/>
          <w:spacing w:val="-4"/>
          <w:sz w:val="20"/>
          <w:szCs w:val="20"/>
          <w:lang w:val="en-GB" w:bidi="en-US"/>
        </w:rPr>
        <w:t>Title:</w:t>
      </w:r>
      <w:r>
        <w:rPr>
          <w:rFonts w:ascii="Cambria" w:hAnsi="Cambria"/>
          <w:b/>
          <w:spacing w:val="-4"/>
          <w:sz w:val="20"/>
          <w:szCs w:val="20"/>
          <w:lang w:val="en-GB" w:bidi="en-US"/>
        </w:rPr>
        <w:t xml:space="preserve"> </w:t>
      </w:r>
      <w:r w:rsidRPr="004C51FB">
        <w:rPr>
          <w:rFonts w:ascii="Cambria" w:hAnsi="Cambria"/>
          <w:spacing w:val="-4"/>
          <w:sz w:val="20"/>
          <w:szCs w:val="20"/>
          <w:lang w:val="en-GB" w:bidi="en-US"/>
        </w:rPr>
        <w:t>Developing Business using SWOT Analysis</w:t>
      </w:r>
    </w:p>
    <w:p w:rsidR="004C51FB" w:rsidRPr="004C51FB" w:rsidRDefault="004C51FB" w:rsidP="00031739">
      <w:pPr>
        <w:jc w:val="both"/>
        <w:rPr>
          <w:rFonts w:ascii="Cambria" w:hAnsi="Cambria"/>
          <w:spacing w:val="-4"/>
          <w:sz w:val="20"/>
          <w:szCs w:val="20"/>
          <w:lang w:val="en-GB" w:bidi="en-US"/>
        </w:rPr>
      </w:pPr>
      <w:r w:rsidRPr="004C51FB">
        <w:rPr>
          <w:rFonts w:ascii="Cambria" w:hAnsi="Cambria"/>
          <w:b/>
          <w:spacing w:val="-4"/>
          <w:sz w:val="20"/>
          <w:szCs w:val="20"/>
          <w:lang w:val="en-GB" w:bidi="en-US"/>
        </w:rPr>
        <w:t>Description:</w:t>
      </w:r>
      <w:r>
        <w:rPr>
          <w:rFonts w:ascii="Cambria" w:hAnsi="Cambria"/>
          <w:b/>
          <w:spacing w:val="-4"/>
          <w:sz w:val="20"/>
          <w:szCs w:val="20"/>
          <w:lang w:val="en-GB" w:bidi="en-US"/>
        </w:rPr>
        <w:t xml:space="preserve"> </w:t>
      </w:r>
      <w:r>
        <w:rPr>
          <w:rFonts w:ascii="Cambria" w:hAnsi="Cambria"/>
          <w:spacing w:val="-4"/>
          <w:sz w:val="20"/>
          <w:szCs w:val="20"/>
          <w:lang w:val="en-GB" w:bidi="en-US"/>
        </w:rPr>
        <w:t xml:space="preserve">The project aimed at analysis the problems faced by the organisation </w:t>
      </w:r>
      <w:r w:rsidR="00B92E6A">
        <w:rPr>
          <w:rFonts w:ascii="Cambria" w:hAnsi="Cambria"/>
          <w:spacing w:val="-4"/>
          <w:sz w:val="20"/>
          <w:szCs w:val="20"/>
          <w:lang w:val="en-GB" w:bidi="en-US"/>
        </w:rPr>
        <w:t xml:space="preserve">to </w:t>
      </w:r>
      <w:r w:rsidR="0030084E">
        <w:rPr>
          <w:rFonts w:ascii="Cambria" w:hAnsi="Cambria"/>
          <w:spacing w:val="-4"/>
          <w:sz w:val="20"/>
          <w:szCs w:val="20"/>
          <w:lang w:val="en-GB" w:bidi="en-US"/>
        </w:rPr>
        <w:t>develop business</w:t>
      </w:r>
      <w:r w:rsidR="00B92E6A">
        <w:rPr>
          <w:rFonts w:ascii="Cambria" w:hAnsi="Cambria"/>
          <w:spacing w:val="-4"/>
          <w:sz w:val="20"/>
          <w:szCs w:val="20"/>
          <w:lang w:val="en-GB" w:bidi="en-US"/>
        </w:rPr>
        <w:t xml:space="preserve"> with all the proper resources and using SWOT analysis</w:t>
      </w:r>
      <w:r w:rsidR="0030084E">
        <w:rPr>
          <w:rFonts w:ascii="Cambria" w:hAnsi="Cambria"/>
          <w:spacing w:val="-4"/>
          <w:sz w:val="20"/>
          <w:szCs w:val="20"/>
          <w:lang w:val="en-GB" w:bidi="en-US"/>
        </w:rPr>
        <w:t>, business</w:t>
      </w:r>
      <w:r w:rsidR="00B92E6A">
        <w:rPr>
          <w:rFonts w:ascii="Cambria" w:hAnsi="Cambria"/>
          <w:spacing w:val="-4"/>
          <w:sz w:val="20"/>
          <w:szCs w:val="20"/>
          <w:lang w:val="en-GB" w:bidi="en-US"/>
        </w:rPr>
        <w:t xml:space="preserve"> growth was achieved.</w:t>
      </w:r>
    </w:p>
    <w:p w:rsidR="004C51FB" w:rsidRDefault="004C51FB" w:rsidP="00031739">
      <w:pPr>
        <w:jc w:val="both"/>
        <w:rPr>
          <w:rFonts w:ascii="Cambria" w:hAnsi="Cambria"/>
          <w:b/>
          <w:spacing w:val="-4"/>
          <w:sz w:val="20"/>
          <w:szCs w:val="20"/>
          <w:lang w:val="en-GB" w:bidi="en-US"/>
        </w:rPr>
      </w:pPr>
      <w:bookmarkStart w:id="0" w:name="_GoBack"/>
      <w:bookmarkEnd w:id="0"/>
    </w:p>
    <w:p w:rsidR="00B13E4C" w:rsidRPr="00A41749" w:rsidRDefault="004C51FB" w:rsidP="00031739">
      <w:pPr>
        <w:jc w:val="both"/>
        <w:rPr>
          <w:rFonts w:ascii="Cambria" w:hAnsi="Cambria"/>
          <w:spacing w:val="-4"/>
          <w:sz w:val="20"/>
          <w:szCs w:val="20"/>
          <w:lang w:val="en-GB" w:bidi="en-US"/>
        </w:rPr>
      </w:pPr>
      <w:r>
        <w:rPr>
          <w:rFonts w:ascii="Cambria" w:hAnsi="Cambria"/>
          <w:b/>
          <w:spacing w:val="-4"/>
          <w:sz w:val="20"/>
          <w:szCs w:val="20"/>
          <w:lang w:val="en-GB" w:bidi="en-US"/>
        </w:rPr>
        <w:t xml:space="preserve">UG </w:t>
      </w:r>
      <w:r w:rsidR="00B13E4C" w:rsidRPr="00A41749">
        <w:rPr>
          <w:rFonts w:ascii="Cambria" w:hAnsi="Cambria"/>
          <w:b/>
          <w:spacing w:val="-4"/>
          <w:sz w:val="20"/>
          <w:szCs w:val="20"/>
          <w:lang w:val="en-GB" w:bidi="en-US"/>
        </w:rPr>
        <w:t>Title:</w:t>
      </w:r>
      <w:r w:rsidR="00B13E4C" w:rsidRPr="00A41749">
        <w:rPr>
          <w:rFonts w:ascii="Cambria" w:hAnsi="Cambria"/>
          <w:spacing w:val="-4"/>
          <w:sz w:val="20"/>
          <w:szCs w:val="20"/>
          <w:lang w:val="en-GB" w:bidi="en-US"/>
        </w:rPr>
        <w:t xml:space="preserve"> Effective Die Design and its </w:t>
      </w:r>
      <w:r w:rsidR="00A41749" w:rsidRPr="00A41749">
        <w:rPr>
          <w:rFonts w:ascii="Cambria" w:hAnsi="Cambria"/>
          <w:spacing w:val="-4"/>
          <w:sz w:val="20"/>
          <w:szCs w:val="20"/>
          <w:lang w:val="en-GB" w:bidi="en-US"/>
        </w:rPr>
        <w:t xml:space="preserve">Parameters </w:t>
      </w:r>
      <w:r w:rsidR="00B13E4C" w:rsidRPr="00A41749">
        <w:rPr>
          <w:rFonts w:ascii="Cambria" w:hAnsi="Cambria"/>
          <w:spacing w:val="-4"/>
          <w:sz w:val="20"/>
          <w:szCs w:val="20"/>
          <w:lang w:val="en-GB" w:bidi="en-US"/>
        </w:rPr>
        <w:t>for an Aluminium end cover</w:t>
      </w:r>
    </w:p>
    <w:p w:rsidR="00196CDD" w:rsidRPr="00A41749" w:rsidRDefault="00B13E4C" w:rsidP="00031739">
      <w:pPr>
        <w:jc w:val="both"/>
        <w:rPr>
          <w:rFonts w:ascii="Cambria" w:hAnsi="Cambria"/>
          <w:spacing w:val="-4"/>
          <w:sz w:val="20"/>
          <w:szCs w:val="20"/>
          <w:lang w:val="en-GB" w:bidi="en-US"/>
        </w:rPr>
      </w:pPr>
      <w:r w:rsidRPr="00A41749">
        <w:rPr>
          <w:rFonts w:ascii="Cambria" w:hAnsi="Cambria"/>
          <w:b/>
          <w:spacing w:val="-4"/>
          <w:sz w:val="20"/>
          <w:szCs w:val="20"/>
          <w:lang w:val="en-GB" w:bidi="en-US"/>
        </w:rPr>
        <w:t>Description:</w:t>
      </w:r>
      <w:r w:rsidR="00031739" w:rsidRPr="00A41749">
        <w:rPr>
          <w:rFonts w:ascii="Cambria" w:hAnsi="Cambria"/>
          <w:spacing w:val="-4"/>
          <w:sz w:val="20"/>
          <w:szCs w:val="20"/>
          <w:lang w:val="en-GB" w:bidi="en-US"/>
        </w:rPr>
        <w:t xml:space="preserve"> </w:t>
      </w:r>
      <w:r w:rsidRPr="00A41749">
        <w:rPr>
          <w:rFonts w:ascii="Cambria" w:hAnsi="Cambria"/>
          <w:spacing w:val="-4"/>
          <w:sz w:val="20"/>
          <w:szCs w:val="20"/>
          <w:lang w:val="en-GB" w:bidi="en-US"/>
        </w:rPr>
        <w:t>The project aimed at analysing and redefining the pressure die casting parameters for the Aluminium motor end cover to increase the productivity and quality of the product</w:t>
      </w:r>
      <w:r w:rsidR="00A41749" w:rsidRPr="00A41749">
        <w:rPr>
          <w:rFonts w:ascii="Cambria" w:hAnsi="Cambria"/>
          <w:spacing w:val="-4"/>
          <w:sz w:val="20"/>
          <w:szCs w:val="20"/>
          <w:lang w:val="en-GB" w:bidi="en-US"/>
        </w:rPr>
        <w:t>.</w:t>
      </w:r>
    </w:p>
    <w:p w:rsidR="00B13E4C" w:rsidRPr="00A41749" w:rsidRDefault="00B13E4C" w:rsidP="00031739">
      <w:pPr>
        <w:jc w:val="both"/>
        <w:rPr>
          <w:rFonts w:ascii="Cambria" w:hAnsi="Cambria"/>
          <w:sz w:val="20"/>
          <w:szCs w:val="20"/>
          <w:lang w:val="en-GB"/>
        </w:rPr>
      </w:pPr>
    </w:p>
    <w:p w:rsidR="0059330A" w:rsidRPr="00A41749" w:rsidRDefault="0059330A" w:rsidP="00031739">
      <w:pPr>
        <w:pBdr>
          <w:top w:val="single" w:sz="4" w:space="1" w:color="auto"/>
          <w:bottom w:val="single" w:sz="4" w:space="1" w:color="auto"/>
        </w:pBdr>
        <w:shd w:val="clear" w:color="auto" w:fill="D5DCE4"/>
        <w:jc w:val="center"/>
        <w:rPr>
          <w:rFonts w:ascii="Cambria" w:hAnsi="Cambria"/>
          <w:b/>
          <w:smallCaps/>
          <w:spacing w:val="38"/>
          <w:sz w:val="20"/>
          <w:szCs w:val="20"/>
          <w:lang w:val="en-GB"/>
        </w:rPr>
      </w:pPr>
      <w:r w:rsidRPr="00A41749">
        <w:rPr>
          <w:rFonts w:ascii="Cambria" w:hAnsi="Cambria"/>
          <w:b/>
          <w:smallCaps/>
          <w:spacing w:val="38"/>
          <w:sz w:val="20"/>
          <w:szCs w:val="20"/>
          <w:lang w:val="en-GB"/>
        </w:rPr>
        <w:t>PERSONAL DETAILS</w:t>
      </w:r>
    </w:p>
    <w:p w:rsidR="0059330A" w:rsidRPr="00A41749" w:rsidRDefault="0059330A" w:rsidP="00031739">
      <w:pPr>
        <w:jc w:val="both"/>
        <w:rPr>
          <w:rFonts w:ascii="Cambria" w:hAnsi="Cambria"/>
          <w:sz w:val="16"/>
          <w:szCs w:val="20"/>
          <w:lang w:val="en-GB"/>
        </w:rPr>
      </w:pPr>
    </w:p>
    <w:p w:rsidR="00B13E4C" w:rsidRPr="00A41749" w:rsidRDefault="00B13E4C" w:rsidP="00031739">
      <w:pPr>
        <w:jc w:val="both"/>
        <w:rPr>
          <w:rFonts w:ascii="Cambria" w:hAnsi="Cambria"/>
          <w:sz w:val="20"/>
          <w:szCs w:val="20"/>
          <w:lang w:val="en-GB"/>
        </w:rPr>
      </w:pPr>
      <w:r w:rsidRPr="00A41749">
        <w:rPr>
          <w:rFonts w:ascii="Cambria" w:hAnsi="Cambria"/>
          <w:b/>
          <w:sz w:val="20"/>
          <w:szCs w:val="20"/>
          <w:lang w:val="en-GB"/>
        </w:rPr>
        <w:t>Date of Birth:</w:t>
      </w:r>
      <w:r w:rsidRPr="00A41749">
        <w:rPr>
          <w:rFonts w:ascii="Cambria" w:hAnsi="Cambria"/>
          <w:b/>
          <w:sz w:val="20"/>
          <w:szCs w:val="20"/>
          <w:lang w:val="en-GB"/>
        </w:rPr>
        <w:tab/>
      </w:r>
      <w:r w:rsidRPr="00A41749">
        <w:rPr>
          <w:rFonts w:ascii="Cambria" w:hAnsi="Cambria"/>
          <w:sz w:val="20"/>
          <w:szCs w:val="20"/>
          <w:lang w:val="en-GB"/>
        </w:rPr>
        <w:tab/>
        <w:t>10</w:t>
      </w:r>
      <w:r w:rsidRPr="00A41749">
        <w:rPr>
          <w:rFonts w:ascii="Cambria" w:hAnsi="Cambria"/>
          <w:sz w:val="20"/>
          <w:szCs w:val="20"/>
          <w:vertAlign w:val="superscript"/>
          <w:lang w:val="en-GB"/>
        </w:rPr>
        <w:t xml:space="preserve">th </w:t>
      </w:r>
      <w:r w:rsidRPr="00A41749">
        <w:rPr>
          <w:rFonts w:ascii="Cambria" w:hAnsi="Cambria"/>
          <w:sz w:val="20"/>
          <w:szCs w:val="20"/>
          <w:lang w:val="en-GB"/>
        </w:rPr>
        <w:t>December 1990</w:t>
      </w:r>
    </w:p>
    <w:p w:rsidR="00B13E4C" w:rsidRPr="00A41749" w:rsidRDefault="00B13E4C" w:rsidP="00031739">
      <w:pPr>
        <w:jc w:val="both"/>
        <w:rPr>
          <w:rFonts w:ascii="Cambria" w:hAnsi="Cambria"/>
          <w:sz w:val="20"/>
          <w:szCs w:val="20"/>
          <w:lang w:val="en-GB"/>
        </w:rPr>
      </w:pPr>
      <w:r w:rsidRPr="00A41749">
        <w:rPr>
          <w:rFonts w:ascii="Cambria" w:hAnsi="Cambria"/>
          <w:b/>
          <w:sz w:val="20"/>
          <w:szCs w:val="20"/>
          <w:lang w:val="en-GB"/>
        </w:rPr>
        <w:t>Address:</w:t>
      </w:r>
      <w:r w:rsidRPr="00A41749">
        <w:rPr>
          <w:rFonts w:ascii="Cambria" w:hAnsi="Cambria"/>
          <w:sz w:val="20"/>
          <w:szCs w:val="20"/>
          <w:lang w:val="en-GB"/>
        </w:rPr>
        <w:tab/>
      </w:r>
      <w:r w:rsidRPr="00A41749">
        <w:rPr>
          <w:rFonts w:ascii="Cambria" w:hAnsi="Cambria"/>
          <w:sz w:val="20"/>
          <w:szCs w:val="20"/>
          <w:lang w:val="en-GB"/>
        </w:rPr>
        <w:tab/>
        <w:t>No. 89 N.S.K Nagar, Salamedu, Villupuram – 605602, TamilNadu</w:t>
      </w:r>
    </w:p>
    <w:p w:rsidR="00B13E4C" w:rsidRPr="00A41749" w:rsidRDefault="00B13E4C" w:rsidP="00031739">
      <w:pPr>
        <w:jc w:val="both"/>
        <w:rPr>
          <w:rFonts w:ascii="Cambria" w:hAnsi="Cambria"/>
          <w:sz w:val="20"/>
          <w:szCs w:val="20"/>
          <w:lang w:val="en-GB"/>
        </w:rPr>
      </w:pPr>
      <w:r w:rsidRPr="00A41749">
        <w:rPr>
          <w:rFonts w:ascii="Cambria" w:hAnsi="Cambria"/>
          <w:b/>
          <w:sz w:val="20"/>
          <w:szCs w:val="20"/>
          <w:lang w:val="en-GB"/>
        </w:rPr>
        <w:t>Languages Known:</w:t>
      </w:r>
      <w:r w:rsidR="001A10CF">
        <w:rPr>
          <w:rFonts w:ascii="Cambria" w:hAnsi="Cambria"/>
          <w:sz w:val="20"/>
          <w:szCs w:val="20"/>
          <w:lang w:val="en-GB"/>
        </w:rPr>
        <w:tab/>
        <w:t xml:space="preserve">English and </w:t>
      </w:r>
      <w:r w:rsidRPr="00A41749">
        <w:rPr>
          <w:rFonts w:ascii="Cambria" w:hAnsi="Cambria"/>
          <w:sz w:val="20"/>
          <w:szCs w:val="20"/>
          <w:lang w:val="en-GB"/>
        </w:rPr>
        <w:t>Tamil</w:t>
      </w:r>
    </w:p>
    <w:p w:rsidR="00B13E4C" w:rsidRPr="008C6E62" w:rsidRDefault="00B13E4C" w:rsidP="00031739">
      <w:pPr>
        <w:jc w:val="both"/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</w:pPr>
      <w:r w:rsidRPr="008C6E62"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  <w:t>Marital Status:</w:t>
      </w:r>
      <w:r w:rsidRPr="008C6E62"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  <w:tab/>
      </w:r>
      <w:r w:rsidRPr="008C6E62"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  <w:tab/>
      </w:r>
      <w:r w:rsidR="00B672A1" w:rsidRPr="008C6E62">
        <w:rPr>
          <w:rFonts w:ascii="Cambria" w:hAnsi="Cambria"/>
          <w:color w:val="0D0D0D" w:themeColor="text1" w:themeTint="F2"/>
          <w:sz w:val="20"/>
          <w:szCs w:val="20"/>
          <w:lang w:val="en-GB"/>
        </w:rPr>
        <w:t>Single</w:t>
      </w:r>
    </w:p>
    <w:p w:rsidR="00B13E4C" w:rsidRPr="008C6E62" w:rsidRDefault="00B13E4C" w:rsidP="00031739">
      <w:pPr>
        <w:jc w:val="both"/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</w:pPr>
      <w:r w:rsidRPr="008C6E62"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  <w:t>Nationality:</w:t>
      </w:r>
      <w:r w:rsidRPr="008C6E62"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  <w:tab/>
      </w:r>
      <w:r w:rsidRPr="008C6E62"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  <w:tab/>
      </w:r>
      <w:r w:rsidR="00B672A1" w:rsidRPr="008C6E62">
        <w:rPr>
          <w:rFonts w:ascii="Cambria" w:hAnsi="Cambria"/>
          <w:color w:val="0D0D0D" w:themeColor="text1" w:themeTint="F2"/>
          <w:sz w:val="20"/>
          <w:szCs w:val="20"/>
          <w:lang w:val="en-GB"/>
        </w:rPr>
        <w:t>Indian</w:t>
      </w:r>
    </w:p>
    <w:p w:rsidR="00B13E4C" w:rsidRPr="008C6E62" w:rsidRDefault="00B13E4C" w:rsidP="00031739">
      <w:pPr>
        <w:jc w:val="both"/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</w:pPr>
      <w:r w:rsidRPr="008C6E62"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  <w:t>No. of Dependents:</w:t>
      </w:r>
      <w:r w:rsidRPr="008C6E62">
        <w:rPr>
          <w:rFonts w:ascii="Cambria" w:hAnsi="Cambria"/>
          <w:b/>
          <w:color w:val="0D0D0D" w:themeColor="text1" w:themeTint="F2"/>
          <w:sz w:val="20"/>
          <w:szCs w:val="20"/>
          <w:lang w:val="en-GB"/>
        </w:rPr>
        <w:tab/>
      </w:r>
      <w:r w:rsidR="001A10CF" w:rsidRPr="001A10CF">
        <w:rPr>
          <w:rFonts w:ascii="Cambria" w:hAnsi="Cambria"/>
          <w:color w:val="0D0D0D" w:themeColor="text1" w:themeTint="F2"/>
          <w:sz w:val="20"/>
          <w:szCs w:val="20"/>
          <w:lang w:val="en-GB"/>
        </w:rPr>
        <w:t>3</w:t>
      </w:r>
    </w:p>
    <w:p w:rsidR="00B13E4C" w:rsidRPr="00A31FD9" w:rsidRDefault="00B13E4C" w:rsidP="00031739">
      <w:pPr>
        <w:jc w:val="both"/>
        <w:rPr>
          <w:rFonts w:ascii="Cambria" w:hAnsi="Cambria"/>
          <w:b/>
          <w:sz w:val="20"/>
          <w:szCs w:val="20"/>
          <w:lang w:val="en-GB"/>
        </w:rPr>
      </w:pPr>
    </w:p>
    <w:p w:rsidR="00B13E4C" w:rsidRPr="00A31FD9" w:rsidRDefault="00B13E4C" w:rsidP="00031739">
      <w:pPr>
        <w:jc w:val="both"/>
        <w:rPr>
          <w:rFonts w:ascii="Cambria" w:hAnsi="Cambria"/>
          <w:sz w:val="20"/>
          <w:szCs w:val="20"/>
          <w:lang w:val="en-GB"/>
        </w:rPr>
      </w:pPr>
    </w:p>
    <w:sectPr w:rsidR="00B13E4C" w:rsidRPr="00A31FD9" w:rsidSect="001E7C12">
      <w:type w:val="continuous"/>
      <w:pgSz w:w="11907" w:h="16839" w:code="9"/>
      <w:pgMar w:top="567" w:right="567" w:bottom="450" w:left="567" w:header="708" w:footer="708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B63E1"/>
    <w:multiLevelType w:val="hybridMultilevel"/>
    <w:tmpl w:val="13DC5A2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1716CA7"/>
    <w:multiLevelType w:val="hybridMultilevel"/>
    <w:tmpl w:val="2BE8EB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1FA773A"/>
    <w:multiLevelType w:val="multilevel"/>
    <w:tmpl w:val="6BB0D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EE10BA0"/>
    <w:multiLevelType w:val="hybridMultilevel"/>
    <w:tmpl w:val="3632956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F294C9F"/>
    <w:multiLevelType w:val="hybridMultilevel"/>
    <w:tmpl w:val="5D840C5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9F7AF8"/>
    <w:multiLevelType w:val="hybridMultilevel"/>
    <w:tmpl w:val="123A9A68"/>
    <w:lvl w:ilvl="0" w:tplc="E662FCE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3E1508F"/>
    <w:multiLevelType w:val="hybridMultilevel"/>
    <w:tmpl w:val="74A0B6F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5B03412"/>
    <w:multiLevelType w:val="multilevel"/>
    <w:tmpl w:val="A93C0928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1B426D5D"/>
    <w:multiLevelType w:val="hybridMultilevel"/>
    <w:tmpl w:val="439E7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F20A0FA">
      <w:numFmt w:val="bullet"/>
      <w:lvlText w:val="•"/>
      <w:lvlJc w:val="left"/>
      <w:pPr>
        <w:ind w:left="1440" w:hanging="720"/>
      </w:pPr>
      <w:rPr>
        <w:rFonts w:ascii="Cambria" w:eastAsia="Times New Roman" w:hAnsi="Cambria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D7A13F8"/>
    <w:multiLevelType w:val="hybridMultilevel"/>
    <w:tmpl w:val="7CF415C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842CA4"/>
    <w:multiLevelType w:val="hybridMultilevel"/>
    <w:tmpl w:val="D8746B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F44DC1"/>
    <w:multiLevelType w:val="multilevel"/>
    <w:tmpl w:val="5DBED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CD47759"/>
    <w:multiLevelType w:val="multilevel"/>
    <w:tmpl w:val="C122C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E967048"/>
    <w:multiLevelType w:val="multilevel"/>
    <w:tmpl w:val="B6F8F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2EFB1081"/>
    <w:multiLevelType w:val="hybridMultilevel"/>
    <w:tmpl w:val="19180288"/>
    <w:lvl w:ilvl="0" w:tplc="7FE4C1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3445095A"/>
    <w:multiLevelType w:val="multilevel"/>
    <w:tmpl w:val="EF701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34A13196"/>
    <w:multiLevelType w:val="hybridMultilevel"/>
    <w:tmpl w:val="BFB88FA2"/>
    <w:lvl w:ilvl="0" w:tplc="D324A664">
      <w:start w:val="1"/>
      <w:numFmt w:val="bullet"/>
      <w:lvlText w:val="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6BE4EA6"/>
    <w:multiLevelType w:val="hybridMultilevel"/>
    <w:tmpl w:val="F5704A4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DB80162"/>
    <w:multiLevelType w:val="hybridMultilevel"/>
    <w:tmpl w:val="620AB2B8"/>
    <w:lvl w:ilvl="0" w:tplc="C4687AA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1FC68D0"/>
    <w:multiLevelType w:val="hybridMultilevel"/>
    <w:tmpl w:val="4776EC4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35068B9"/>
    <w:multiLevelType w:val="multilevel"/>
    <w:tmpl w:val="91ECB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552109F3"/>
    <w:multiLevelType w:val="hybridMultilevel"/>
    <w:tmpl w:val="D8501310"/>
    <w:lvl w:ilvl="0" w:tplc="087E29A6">
      <w:start w:val="1"/>
      <w:numFmt w:val="bullet"/>
      <w:lvlText w:val="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62971514"/>
    <w:multiLevelType w:val="hybridMultilevel"/>
    <w:tmpl w:val="B4C20FD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6D66100"/>
    <w:multiLevelType w:val="hybridMultilevel"/>
    <w:tmpl w:val="F9EC71B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C5676B7"/>
    <w:multiLevelType w:val="multilevel"/>
    <w:tmpl w:val="36EEA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6CC341EC"/>
    <w:multiLevelType w:val="hybridMultilevel"/>
    <w:tmpl w:val="9A7645D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D052BF9"/>
    <w:multiLevelType w:val="hybridMultilevel"/>
    <w:tmpl w:val="6B9E2D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74715A12"/>
    <w:multiLevelType w:val="multilevel"/>
    <w:tmpl w:val="80140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75767D30"/>
    <w:multiLevelType w:val="multilevel"/>
    <w:tmpl w:val="F6663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7C08171A"/>
    <w:multiLevelType w:val="multilevel"/>
    <w:tmpl w:val="02061C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0">
    <w:nsid w:val="7FB63C08"/>
    <w:multiLevelType w:val="hybridMultilevel"/>
    <w:tmpl w:val="701EA25A"/>
    <w:lvl w:ilvl="0" w:tplc="C28889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9"/>
  </w:num>
  <w:num w:numId="3">
    <w:abstractNumId w:val="22"/>
  </w:num>
  <w:num w:numId="4">
    <w:abstractNumId w:val="6"/>
  </w:num>
  <w:num w:numId="5">
    <w:abstractNumId w:val="17"/>
  </w:num>
  <w:num w:numId="6">
    <w:abstractNumId w:val="4"/>
  </w:num>
  <w:num w:numId="7">
    <w:abstractNumId w:val="26"/>
  </w:num>
  <w:num w:numId="8">
    <w:abstractNumId w:val="0"/>
  </w:num>
  <w:num w:numId="9">
    <w:abstractNumId w:val="25"/>
  </w:num>
  <w:num w:numId="10">
    <w:abstractNumId w:val="10"/>
  </w:num>
  <w:num w:numId="11">
    <w:abstractNumId w:val="9"/>
  </w:num>
  <w:num w:numId="12">
    <w:abstractNumId w:val="29"/>
  </w:num>
  <w:num w:numId="13">
    <w:abstractNumId w:val="7"/>
  </w:num>
  <w:num w:numId="14">
    <w:abstractNumId w:val="23"/>
  </w:num>
  <w:num w:numId="15">
    <w:abstractNumId w:val="27"/>
  </w:num>
  <w:num w:numId="16">
    <w:abstractNumId w:val="12"/>
  </w:num>
  <w:num w:numId="17">
    <w:abstractNumId w:val="20"/>
  </w:num>
  <w:num w:numId="18">
    <w:abstractNumId w:val="11"/>
  </w:num>
  <w:num w:numId="19">
    <w:abstractNumId w:val="2"/>
  </w:num>
  <w:num w:numId="20">
    <w:abstractNumId w:val="15"/>
  </w:num>
  <w:num w:numId="21">
    <w:abstractNumId w:val="28"/>
  </w:num>
  <w:num w:numId="22">
    <w:abstractNumId w:val="1"/>
  </w:num>
  <w:num w:numId="23">
    <w:abstractNumId w:val="13"/>
  </w:num>
  <w:num w:numId="24">
    <w:abstractNumId w:val="24"/>
  </w:num>
  <w:num w:numId="25">
    <w:abstractNumId w:val="3"/>
  </w:num>
  <w:num w:numId="26">
    <w:abstractNumId w:val="5"/>
  </w:num>
  <w:num w:numId="27">
    <w:abstractNumId w:val="30"/>
  </w:num>
  <w:num w:numId="28">
    <w:abstractNumId w:val="16"/>
  </w:num>
  <w:num w:numId="29">
    <w:abstractNumId w:val="21"/>
  </w:num>
  <w:num w:numId="30">
    <w:abstractNumId w:val="14"/>
  </w:num>
  <w:num w:numId="31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zCzMDazNDGzMLdU0lEKTi0uzszPAykwrAUADk4OQSwAAAA="/>
  </w:docVars>
  <w:rsids>
    <w:rsidRoot w:val="00675BF6"/>
    <w:rsid w:val="00010821"/>
    <w:rsid w:val="00010D07"/>
    <w:rsid w:val="00011930"/>
    <w:rsid w:val="000142F4"/>
    <w:rsid w:val="0001530B"/>
    <w:rsid w:val="0002129F"/>
    <w:rsid w:val="00021B9A"/>
    <w:rsid w:val="00031739"/>
    <w:rsid w:val="00044FB1"/>
    <w:rsid w:val="0004513D"/>
    <w:rsid w:val="00061B64"/>
    <w:rsid w:val="00082384"/>
    <w:rsid w:val="0009283D"/>
    <w:rsid w:val="0009313F"/>
    <w:rsid w:val="000A1F4E"/>
    <w:rsid w:val="000A7A54"/>
    <w:rsid w:val="000D5120"/>
    <w:rsid w:val="001023C7"/>
    <w:rsid w:val="00103D73"/>
    <w:rsid w:val="00106594"/>
    <w:rsid w:val="0012069D"/>
    <w:rsid w:val="00137967"/>
    <w:rsid w:val="00142996"/>
    <w:rsid w:val="001625E0"/>
    <w:rsid w:val="00162B4A"/>
    <w:rsid w:val="00177C37"/>
    <w:rsid w:val="00190B2A"/>
    <w:rsid w:val="0019692F"/>
    <w:rsid w:val="00196CDD"/>
    <w:rsid w:val="001A10CF"/>
    <w:rsid w:val="001A2538"/>
    <w:rsid w:val="001A4EC5"/>
    <w:rsid w:val="001B0A9B"/>
    <w:rsid w:val="001D1AFE"/>
    <w:rsid w:val="001E4973"/>
    <w:rsid w:val="001E7C12"/>
    <w:rsid w:val="0020207E"/>
    <w:rsid w:val="00202BEF"/>
    <w:rsid w:val="00202F5B"/>
    <w:rsid w:val="0020658A"/>
    <w:rsid w:val="00207E8E"/>
    <w:rsid w:val="00211A15"/>
    <w:rsid w:val="002133BB"/>
    <w:rsid w:val="002139B0"/>
    <w:rsid w:val="00216734"/>
    <w:rsid w:val="00221688"/>
    <w:rsid w:val="00222266"/>
    <w:rsid w:val="00227130"/>
    <w:rsid w:val="002320D7"/>
    <w:rsid w:val="00232A79"/>
    <w:rsid w:val="002331CB"/>
    <w:rsid w:val="00254189"/>
    <w:rsid w:val="00257122"/>
    <w:rsid w:val="0026176A"/>
    <w:rsid w:val="0026463E"/>
    <w:rsid w:val="00281CD2"/>
    <w:rsid w:val="00283A06"/>
    <w:rsid w:val="002847D1"/>
    <w:rsid w:val="002A0710"/>
    <w:rsid w:val="002A52F6"/>
    <w:rsid w:val="002A5B09"/>
    <w:rsid w:val="002B145E"/>
    <w:rsid w:val="002B7786"/>
    <w:rsid w:val="002C019E"/>
    <w:rsid w:val="002D369E"/>
    <w:rsid w:val="002E4A37"/>
    <w:rsid w:val="002F2434"/>
    <w:rsid w:val="002F304D"/>
    <w:rsid w:val="002F6006"/>
    <w:rsid w:val="0030084E"/>
    <w:rsid w:val="003029C3"/>
    <w:rsid w:val="00305CEE"/>
    <w:rsid w:val="00312506"/>
    <w:rsid w:val="0031704D"/>
    <w:rsid w:val="00320685"/>
    <w:rsid w:val="0033515C"/>
    <w:rsid w:val="00342B35"/>
    <w:rsid w:val="00346399"/>
    <w:rsid w:val="003605FE"/>
    <w:rsid w:val="00362058"/>
    <w:rsid w:val="00365224"/>
    <w:rsid w:val="0036596B"/>
    <w:rsid w:val="00371BAF"/>
    <w:rsid w:val="00376013"/>
    <w:rsid w:val="003815C4"/>
    <w:rsid w:val="00386541"/>
    <w:rsid w:val="00397408"/>
    <w:rsid w:val="003A1F0C"/>
    <w:rsid w:val="003A4E0E"/>
    <w:rsid w:val="003B0634"/>
    <w:rsid w:val="003B0F89"/>
    <w:rsid w:val="003C03ED"/>
    <w:rsid w:val="003D152B"/>
    <w:rsid w:val="003D5DD0"/>
    <w:rsid w:val="004001A9"/>
    <w:rsid w:val="00410885"/>
    <w:rsid w:val="00411D12"/>
    <w:rsid w:val="00412CDC"/>
    <w:rsid w:val="004311CD"/>
    <w:rsid w:val="00434405"/>
    <w:rsid w:val="00440710"/>
    <w:rsid w:val="004423E6"/>
    <w:rsid w:val="00453951"/>
    <w:rsid w:val="00460116"/>
    <w:rsid w:val="00461C87"/>
    <w:rsid w:val="00471341"/>
    <w:rsid w:val="004775CC"/>
    <w:rsid w:val="00481244"/>
    <w:rsid w:val="00487D03"/>
    <w:rsid w:val="00496BCF"/>
    <w:rsid w:val="004A37B6"/>
    <w:rsid w:val="004C3D1D"/>
    <w:rsid w:val="004C51FB"/>
    <w:rsid w:val="004C659C"/>
    <w:rsid w:val="004C694A"/>
    <w:rsid w:val="004E2EE0"/>
    <w:rsid w:val="004F7B85"/>
    <w:rsid w:val="00502939"/>
    <w:rsid w:val="00502EAE"/>
    <w:rsid w:val="00503035"/>
    <w:rsid w:val="00505643"/>
    <w:rsid w:val="00520274"/>
    <w:rsid w:val="00521812"/>
    <w:rsid w:val="005278BD"/>
    <w:rsid w:val="00537D8F"/>
    <w:rsid w:val="00555618"/>
    <w:rsid w:val="005573C0"/>
    <w:rsid w:val="00571494"/>
    <w:rsid w:val="0059330A"/>
    <w:rsid w:val="005A5C67"/>
    <w:rsid w:val="005A5FE0"/>
    <w:rsid w:val="005A7528"/>
    <w:rsid w:val="005B3D2E"/>
    <w:rsid w:val="005B4291"/>
    <w:rsid w:val="005C1BA2"/>
    <w:rsid w:val="005C2329"/>
    <w:rsid w:val="005D13F4"/>
    <w:rsid w:val="005D3C37"/>
    <w:rsid w:val="005D5C58"/>
    <w:rsid w:val="0060242A"/>
    <w:rsid w:val="006031D4"/>
    <w:rsid w:val="00606D1E"/>
    <w:rsid w:val="006165F2"/>
    <w:rsid w:val="00621D6E"/>
    <w:rsid w:val="00623F58"/>
    <w:rsid w:val="006308AF"/>
    <w:rsid w:val="006501CB"/>
    <w:rsid w:val="0065344A"/>
    <w:rsid w:val="00655DA3"/>
    <w:rsid w:val="00660387"/>
    <w:rsid w:val="0066272A"/>
    <w:rsid w:val="00664D7B"/>
    <w:rsid w:val="00675BF6"/>
    <w:rsid w:val="00694293"/>
    <w:rsid w:val="006A4CAE"/>
    <w:rsid w:val="006A7EA6"/>
    <w:rsid w:val="006B421C"/>
    <w:rsid w:val="006C1349"/>
    <w:rsid w:val="006C6855"/>
    <w:rsid w:val="006D0BDC"/>
    <w:rsid w:val="006E1437"/>
    <w:rsid w:val="006E1AE7"/>
    <w:rsid w:val="006E3525"/>
    <w:rsid w:val="006F1C5C"/>
    <w:rsid w:val="007001F8"/>
    <w:rsid w:val="00702EBE"/>
    <w:rsid w:val="00714A20"/>
    <w:rsid w:val="007153DD"/>
    <w:rsid w:val="00716005"/>
    <w:rsid w:val="00716A3C"/>
    <w:rsid w:val="00717581"/>
    <w:rsid w:val="00720029"/>
    <w:rsid w:val="007222AE"/>
    <w:rsid w:val="007542D6"/>
    <w:rsid w:val="007553D0"/>
    <w:rsid w:val="00771A19"/>
    <w:rsid w:val="007723D3"/>
    <w:rsid w:val="0077540E"/>
    <w:rsid w:val="0078131C"/>
    <w:rsid w:val="00781FDA"/>
    <w:rsid w:val="00785713"/>
    <w:rsid w:val="007932AA"/>
    <w:rsid w:val="007934BA"/>
    <w:rsid w:val="007948F4"/>
    <w:rsid w:val="007957A4"/>
    <w:rsid w:val="007A7524"/>
    <w:rsid w:val="007B1361"/>
    <w:rsid w:val="007B4D40"/>
    <w:rsid w:val="007C6773"/>
    <w:rsid w:val="007D08DD"/>
    <w:rsid w:val="007D1BF5"/>
    <w:rsid w:val="007D4590"/>
    <w:rsid w:val="007D6374"/>
    <w:rsid w:val="007D7DF3"/>
    <w:rsid w:val="007E1546"/>
    <w:rsid w:val="007E45C6"/>
    <w:rsid w:val="00810808"/>
    <w:rsid w:val="00810A32"/>
    <w:rsid w:val="008129DC"/>
    <w:rsid w:val="00826C34"/>
    <w:rsid w:val="0083071E"/>
    <w:rsid w:val="00831F0E"/>
    <w:rsid w:val="008363F3"/>
    <w:rsid w:val="0084151D"/>
    <w:rsid w:val="00845F86"/>
    <w:rsid w:val="00846D2D"/>
    <w:rsid w:val="0085340A"/>
    <w:rsid w:val="00860FA9"/>
    <w:rsid w:val="00861EC5"/>
    <w:rsid w:val="00870878"/>
    <w:rsid w:val="008711B3"/>
    <w:rsid w:val="00873690"/>
    <w:rsid w:val="00876DFC"/>
    <w:rsid w:val="00880ABD"/>
    <w:rsid w:val="00885804"/>
    <w:rsid w:val="008875AE"/>
    <w:rsid w:val="008A1BF5"/>
    <w:rsid w:val="008A71AD"/>
    <w:rsid w:val="008C17A1"/>
    <w:rsid w:val="008C6E62"/>
    <w:rsid w:val="008E2540"/>
    <w:rsid w:val="008F5BD1"/>
    <w:rsid w:val="008F6CBF"/>
    <w:rsid w:val="00900A25"/>
    <w:rsid w:val="00903142"/>
    <w:rsid w:val="009065CD"/>
    <w:rsid w:val="0091792B"/>
    <w:rsid w:val="00921F16"/>
    <w:rsid w:val="0092444E"/>
    <w:rsid w:val="00927E96"/>
    <w:rsid w:val="00934C50"/>
    <w:rsid w:val="009353F8"/>
    <w:rsid w:val="00936A25"/>
    <w:rsid w:val="009447EC"/>
    <w:rsid w:val="00946E51"/>
    <w:rsid w:val="00957D0A"/>
    <w:rsid w:val="009600A6"/>
    <w:rsid w:val="00960C9F"/>
    <w:rsid w:val="00971F4A"/>
    <w:rsid w:val="00983DA8"/>
    <w:rsid w:val="0098657B"/>
    <w:rsid w:val="00986F58"/>
    <w:rsid w:val="009C58B8"/>
    <w:rsid w:val="009D0EED"/>
    <w:rsid w:val="009D4232"/>
    <w:rsid w:val="009D6F83"/>
    <w:rsid w:val="009E17EC"/>
    <w:rsid w:val="009F1A01"/>
    <w:rsid w:val="009F1D2D"/>
    <w:rsid w:val="00A02F62"/>
    <w:rsid w:val="00A06C5D"/>
    <w:rsid w:val="00A10377"/>
    <w:rsid w:val="00A203D9"/>
    <w:rsid w:val="00A220CB"/>
    <w:rsid w:val="00A3171F"/>
    <w:rsid w:val="00A31FD9"/>
    <w:rsid w:val="00A3413C"/>
    <w:rsid w:val="00A41749"/>
    <w:rsid w:val="00A42067"/>
    <w:rsid w:val="00A544AE"/>
    <w:rsid w:val="00A62F1E"/>
    <w:rsid w:val="00A71FE7"/>
    <w:rsid w:val="00A73705"/>
    <w:rsid w:val="00A8577A"/>
    <w:rsid w:val="00A87495"/>
    <w:rsid w:val="00A87CFA"/>
    <w:rsid w:val="00AB7325"/>
    <w:rsid w:val="00AC2DEF"/>
    <w:rsid w:val="00AC7137"/>
    <w:rsid w:val="00AD105D"/>
    <w:rsid w:val="00AD2507"/>
    <w:rsid w:val="00AE56AE"/>
    <w:rsid w:val="00AF0A68"/>
    <w:rsid w:val="00AF6080"/>
    <w:rsid w:val="00B025FF"/>
    <w:rsid w:val="00B03BC4"/>
    <w:rsid w:val="00B13E4C"/>
    <w:rsid w:val="00B14B41"/>
    <w:rsid w:val="00B20B2F"/>
    <w:rsid w:val="00B2315F"/>
    <w:rsid w:val="00B23E74"/>
    <w:rsid w:val="00B32FD5"/>
    <w:rsid w:val="00B32FEF"/>
    <w:rsid w:val="00B33011"/>
    <w:rsid w:val="00B457BD"/>
    <w:rsid w:val="00B47604"/>
    <w:rsid w:val="00B50E9F"/>
    <w:rsid w:val="00B511DC"/>
    <w:rsid w:val="00B51EBA"/>
    <w:rsid w:val="00B5372E"/>
    <w:rsid w:val="00B560B1"/>
    <w:rsid w:val="00B612CD"/>
    <w:rsid w:val="00B63DBA"/>
    <w:rsid w:val="00B672A1"/>
    <w:rsid w:val="00B742DB"/>
    <w:rsid w:val="00B815FF"/>
    <w:rsid w:val="00B816BF"/>
    <w:rsid w:val="00B85BF2"/>
    <w:rsid w:val="00B92E6A"/>
    <w:rsid w:val="00BB5CEC"/>
    <w:rsid w:val="00BC584E"/>
    <w:rsid w:val="00BE2B5F"/>
    <w:rsid w:val="00BF1CD2"/>
    <w:rsid w:val="00C071CF"/>
    <w:rsid w:val="00C36C58"/>
    <w:rsid w:val="00C55250"/>
    <w:rsid w:val="00C64289"/>
    <w:rsid w:val="00C669FA"/>
    <w:rsid w:val="00C71120"/>
    <w:rsid w:val="00C71655"/>
    <w:rsid w:val="00C717C5"/>
    <w:rsid w:val="00C82EA1"/>
    <w:rsid w:val="00C906CE"/>
    <w:rsid w:val="00C90AFE"/>
    <w:rsid w:val="00C964B7"/>
    <w:rsid w:val="00CA5CA8"/>
    <w:rsid w:val="00CB2599"/>
    <w:rsid w:val="00CC5EB9"/>
    <w:rsid w:val="00CC6A9D"/>
    <w:rsid w:val="00CC6FDC"/>
    <w:rsid w:val="00CD0FE3"/>
    <w:rsid w:val="00CD4DEA"/>
    <w:rsid w:val="00CE5C3B"/>
    <w:rsid w:val="00CF1D59"/>
    <w:rsid w:val="00CF488C"/>
    <w:rsid w:val="00D05314"/>
    <w:rsid w:val="00D07F15"/>
    <w:rsid w:val="00D10679"/>
    <w:rsid w:val="00D12DD7"/>
    <w:rsid w:val="00D1464C"/>
    <w:rsid w:val="00D163D1"/>
    <w:rsid w:val="00D20E59"/>
    <w:rsid w:val="00D244F1"/>
    <w:rsid w:val="00D31278"/>
    <w:rsid w:val="00D31F92"/>
    <w:rsid w:val="00D37B65"/>
    <w:rsid w:val="00D52693"/>
    <w:rsid w:val="00D55F6F"/>
    <w:rsid w:val="00D60B1A"/>
    <w:rsid w:val="00D659E8"/>
    <w:rsid w:val="00D701E2"/>
    <w:rsid w:val="00D71974"/>
    <w:rsid w:val="00D77A7F"/>
    <w:rsid w:val="00D85D60"/>
    <w:rsid w:val="00D87908"/>
    <w:rsid w:val="00D91714"/>
    <w:rsid w:val="00DA6C1E"/>
    <w:rsid w:val="00DB4C2F"/>
    <w:rsid w:val="00DD3667"/>
    <w:rsid w:val="00DD6371"/>
    <w:rsid w:val="00DE0E86"/>
    <w:rsid w:val="00DE2648"/>
    <w:rsid w:val="00DF4AB0"/>
    <w:rsid w:val="00E053F9"/>
    <w:rsid w:val="00E10D57"/>
    <w:rsid w:val="00E163C8"/>
    <w:rsid w:val="00E179D3"/>
    <w:rsid w:val="00E2194A"/>
    <w:rsid w:val="00E32579"/>
    <w:rsid w:val="00E35FF0"/>
    <w:rsid w:val="00E37E64"/>
    <w:rsid w:val="00E4135D"/>
    <w:rsid w:val="00E41B0A"/>
    <w:rsid w:val="00E54B40"/>
    <w:rsid w:val="00E76ABE"/>
    <w:rsid w:val="00E775F4"/>
    <w:rsid w:val="00E861D6"/>
    <w:rsid w:val="00E8650A"/>
    <w:rsid w:val="00E95D71"/>
    <w:rsid w:val="00EA196A"/>
    <w:rsid w:val="00EB2882"/>
    <w:rsid w:val="00EC16ED"/>
    <w:rsid w:val="00EC2334"/>
    <w:rsid w:val="00EC402C"/>
    <w:rsid w:val="00ED1933"/>
    <w:rsid w:val="00ED2E73"/>
    <w:rsid w:val="00ED3191"/>
    <w:rsid w:val="00EE26EC"/>
    <w:rsid w:val="00EF2DCC"/>
    <w:rsid w:val="00EF37CE"/>
    <w:rsid w:val="00EF6CEE"/>
    <w:rsid w:val="00F030C3"/>
    <w:rsid w:val="00F031BC"/>
    <w:rsid w:val="00F25D85"/>
    <w:rsid w:val="00F31ACC"/>
    <w:rsid w:val="00F31F48"/>
    <w:rsid w:val="00F3430F"/>
    <w:rsid w:val="00F371DC"/>
    <w:rsid w:val="00F61EBA"/>
    <w:rsid w:val="00F718FC"/>
    <w:rsid w:val="00F8145C"/>
    <w:rsid w:val="00F94444"/>
    <w:rsid w:val="00FA1836"/>
    <w:rsid w:val="00FB1FC5"/>
    <w:rsid w:val="00FB3112"/>
    <w:rsid w:val="00FC79AB"/>
    <w:rsid w:val="00FD0950"/>
    <w:rsid w:val="00FD5541"/>
    <w:rsid w:val="00FF3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E1F66529-9786-4044-8000-063555AF5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5BF6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0B2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75BF6"/>
    <w:pPr>
      <w:suppressAutoHyphens w:val="0"/>
      <w:ind w:left="720"/>
    </w:pPr>
    <w:rPr>
      <w:lang w:eastAsia="en-US"/>
    </w:rPr>
  </w:style>
  <w:style w:type="character" w:customStyle="1" w:styleId="ListParagraphChar">
    <w:name w:val="List Paragraph Char"/>
    <w:link w:val="ListParagraph"/>
    <w:uiPriority w:val="34"/>
    <w:rsid w:val="00675BF6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20658A"/>
    <w:rPr>
      <w:rFonts w:cs="Times New Roman"/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52693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rvts34">
    <w:name w:val="rvts34"/>
    <w:basedOn w:val="DefaultParagraphFont"/>
    <w:rsid w:val="00487D03"/>
    <w:rPr>
      <w:rFonts w:ascii="Calibri" w:hAnsi="Calibri" w:cs="Calibri" w:hint="default"/>
      <w:i/>
      <w:iCs/>
      <w:color w:val="595959"/>
      <w:sz w:val="22"/>
      <w:szCs w:val="22"/>
    </w:rPr>
  </w:style>
  <w:style w:type="character" w:customStyle="1" w:styleId="rvts36">
    <w:name w:val="rvts36"/>
    <w:basedOn w:val="DefaultParagraphFont"/>
    <w:rsid w:val="00487D03"/>
    <w:rPr>
      <w:rFonts w:ascii="Calibri" w:hAnsi="Calibri" w:cs="Calibri" w:hint="default"/>
      <w:sz w:val="22"/>
      <w:szCs w:val="22"/>
    </w:rPr>
  </w:style>
  <w:style w:type="character" w:customStyle="1" w:styleId="rvts58">
    <w:name w:val="rvts58"/>
    <w:basedOn w:val="DefaultParagraphFont"/>
    <w:rsid w:val="00487D03"/>
    <w:rPr>
      <w:rFonts w:ascii="Calibri" w:hAnsi="Calibri" w:cs="Calibri" w:hint="default"/>
      <w:color w:val="548DD4"/>
      <w:sz w:val="22"/>
      <w:szCs w:val="22"/>
    </w:rPr>
  </w:style>
  <w:style w:type="character" w:customStyle="1" w:styleId="rvts47">
    <w:name w:val="rvts47"/>
    <w:basedOn w:val="DefaultParagraphFont"/>
    <w:rsid w:val="00EA196A"/>
    <w:rPr>
      <w:rFonts w:ascii="Calibri" w:hAnsi="Calibri" w:cs="Calibri" w:hint="default"/>
      <w:color w:val="0070C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54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540E"/>
    <w:rPr>
      <w:rFonts w:ascii="Tahoma" w:eastAsia="Times New Roman" w:hAnsi="Tahoma" w:cs="Tahoma"/>
      <w:sz w:val="16"/>
      <w:szCs w:val="16"/>
      <w:lang w:eastAsia="ar-SA"/>
    </w:rPr>
  </w:style>
  <w:style w:type="paragraph" w:styleId="BodyText">
    <w:name w:val="Body Text"/>
    <w:basedOn w:val="Normal"/>
    <w:link w:val="BodyTextChar"/>
    <w:rsid w:val="005A7528"/>
    <w:rPr>
      <w:rFonts w:ascii="Verdana" w:hAnsi="Verdana" w:cs="Verdana"/>
      <w:color w:val="333333"/>
      <w:sz w:val="20"/>
      <w:szCs w:val="15"/>
      <w:lang w:eastAsia="zh-CN"/>
    </w:rPr>
  </w:style>
  <w:style w:type="character" w:customStyle="1" w:styleId="BodyTextChar">
    <w:name w:val="Body Text Char"/>
    <w:basedOn w:val="DefaultParagraphFont"/>
    <w:link w:val="BodyText"/>
    <w:rsid w:val="005A7528"/>
    <w:rPr>
      <w:rFonts w:ascii="Verdana" w:eastAsia="Times New Roman" w:hAnsi="Verdana" w:cs="Verdana"/>
      <w:color w:val="333333"/>
      <w:sz w:val="20"/>
      <w:szCs w:val="15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AD25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D25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D2507"/>
    <w:rPr>
      <w:rFonts w:ascii="Times New Roman" w:eastAsia="Times New Roman" w:hAnsi="Times New Roman" w:cs="Times New Roman"/>
      <w:sz w:val="20"/>
      <w:szCs w:val="20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5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507"/>
    <w:rPr>
      <w:rFonts w:ascii="Times New Roman" w:eastAsia="Times New Roman" w:hAnsi="Times New Roman" w:cs="Times New Roman"/>
      <w:b/>
      <w:bCs/>
      <w:sz w:val="20"/>
      <w:szCs w:val="20"/>
      <w:lang w:eastAsia="ar-SA"/>
    </w:rPr>
  </w:style>
  <w:style w:type="paragraph" w:styleId="NoSpacing">
    <w:name w:val="No Spacing"/>
    <w:uiPriority w:val="1"/>
    <w:qFormat/>
    <w:rsid w:val="001D1AFE"/>
    <w:pPr>
      <w:spacing w:after="0" w:line="240" w:lineRule="auto"/>
    </w:pPr>
    <w:rPr>
      <w:rFonts w:ascii="Calibri" w:eastAsia="Calibri" w:hAnsi="Calibri" w:cs="Times New Roman"/>
    </w:rPr>
  </w:style>
  <w:style w:type="paragraph" w:styleId="PlainText">
    <w:name w:val="Plain Text"/>
    <w:basedOn w:val="Normal"/>
    <w:link w:val="PlainTextChar"/>
    <w:uiPriority w:val="99"/>
    <w:rsid w:val="004423E6"/>
    <w:pPr>
      <w:suppressAutoHyphens w:val="0"/>
    </w:pPr>
    <w:rPr>
      <w:rFonts w:ascii="Courier New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4423E6"/>
    <w:rPr>
      <w:rFonts w:ascii="Courier New" w:eastAsia="Times New Roman" w:hAnsi="Courier New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0B2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ar-SA"/>
    </w:rPr>
  </w:style>
  <w:style w:type="character" w:customStyle="1" w:styleId="rvts165">
    <w:name w:val="rvts165"/>
    <w:basedOn w:val="DefaultParagraphFont"/>
    <w:rsid w:val="00FD0950"/>
    <w:rPr>
      <w:color w:val="0070C0"/>
    </w:rPr>
  </w:style>
  <w:style w:type="character" w:customStyle="1" w:styleId="rvts193">
    <w:name w:val="rvts193"/>
    <w:basedOn w:val="DefaultParagraphFont"/>
    <w:rsid w:val="00FD0950"/>
    <w:rPr>
      <w:shd w:val="clear" w:color="auto" w:fill="FFFFFF"/>
    </w:rPr>
  </w:style>
  <w:style w:type="paragraph" w:customStyle="1" w:styleId="Default">
    <w:name w:val="Default"/>
    <w:rsid w:val="003B0F89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9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8801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80503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111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728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0429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503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40134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49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843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5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0030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5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6638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27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679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5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7487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605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4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457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3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1805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75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699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2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265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1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980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7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933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69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06346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1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135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07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221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2928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2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5925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94910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8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680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1916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4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2252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1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247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0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62015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920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2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091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9863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006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14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1884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06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200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45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76958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1276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7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29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6728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8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757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38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3037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6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83336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86166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47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2612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6897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35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2706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0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0075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6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666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4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28392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79959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1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41208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77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824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6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43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322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63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1524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53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43335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6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2913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3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2117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8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4572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7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6487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8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98946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86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95588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3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3337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2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306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1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8822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6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4921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EE0730-2886-492D-9B11-805051AAF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2</Pages>
  <Words>705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shi Argal</dc:creator>
  <cp:lastModifiedBy>Pravin</cp:lastModifiedBy>
  <cp:revision>37</cp:revision>
  <dcterms:created xsi:type="dcterms:W3CDTF">2016-11-02T07:33:00Z</dcterms:created>
  <dcterms:modified xsi:type="dcterms:W3CDTF">2017-09-25T04:31:00Z</dcterms:modified>
</cp:coreProperties>
</file>